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8A514" w14:textId="77777777" w:rsidR="000D5454" w:rsidRDefault="00761830">
      <w:pPr>
        <w:pStyle w:val="Title"/>
        <w:jc w:val="center"/>
        <w:rPr>
          <w:b/>
          <w:sz w:val="48"/>
          <w:szCs w:val="48"/>
        </w:rPr>
      </w:pPr>
      <w:bookmarkStart w:id="0" w:name="_cbxulzwxm9f4" w:colFirst="0" w:colLast="0"/>
      <w:bookmarkEnd w:id="0"/>
      <w:r>
        <w:rPr>
          <w:b/>
          <w:sz w:val="48"/>
          <w:szCs w:val="48"/>
        </w:rPr>
        <w:t>Performance/Load Testing</w:t>
      </w:r>
    </w:p>
    <w:p w14:paraId="2EA1A730" w14:textId="77777777" w:rsidR="000D5454" w:rsidRPr="00761830" w:rsidRDefault="00761830">
      <w:pPr>
        <w:pStyle w:val="Heading1"/>
        <w:rPr>
          <w:sz w:val="32"/>
          <w:szCs w:val="32"/>
        </w:rPr>
      </w:pPr>
      <w:bookmarkStart w:id="1" w:name="_twc62yrb0axr" w:colFirst="0" w:colLast="0"/>
      <w:bookmarkEnd w:id="1"/>
      <w:r w:rsidRPr="00761830">
        <w:rPr>
          <w:sz w:val="32"/>
          <w:szCs w:val="32"/>
        </w:rPr>
        <w:t>Introduction</w:t>
      </w:r>
    </w:p>
    <w:p w14:paraId="0A97BBC0" w14:textId="77777777" w:rsidR="000D5454" w:rsidRDefault="00761830">
      <w:pPr>
        <w:jc w:val="both"/>
      </w:pPr>
      <w:r>
        <w:t xml:space="preserve">In this </w:t>
      </w:r>
      <w:r w:rsidR="00FA19FF">
        <w:t>tutorial</w:t>
      </w:r>
      <w:r>
        <w:t>, you will learn what performance test is, how to use a performance test tool, how to design a performance test, and execute performance tests.</w:t>
      </w:r>
    </w:p>
    <w:p w14:paraId="7A0A6A05" w14:textId="3732EC7F" w:rsidR="000D5454" w:rsidRDefault="00761830">
      <w:pPr>
        <w:jc w:val="both"/>
      </w:pPr>
      <w:r>
        <w:t>In particular, you will load test the</w:t>
      </w:r>
      <w:r w:rsidR="00CC3846">
        <w:t xml:space="preserve"> target system</w:t>
      </w:r>
      <w:r>
        <w:t xml:space="preserve"> </w:t>
      </w:r>
      <w:hyperlink r:id="rId5">
        <w:proofErr w:type="spellStart"/>
        <w:r>
          <w:rPr>
            <w:color w:val="1155CC"/>
            <w:u w:val="single"/>
          </w:rPr>
          <w:t>OpenMRS</w:t>
        </w:r>
        <w:proofErr w:type="spellEnd"/>
      </w:hyperlink>
      <w:r>
        <w:t xml:space="preserve"> web system. By completing this </w:t>
      </w:r>
      <w:r w:rsidR="00FA19FF">
        <w:t>tutorial</w:t>
      </w:r>
      <w:r>
        <w:t>, you will know how to:</w:t>
      </w:r>
    </w:p>
    <w:p w14:paraId="12D321F1" w14:textId="2073B5F6" w:rsidR="000D5454" w:rsidRDefault="00761830">
      <w:pPr>
        <w:jc w:val="both"/>
      </w:pPr>
      <w:r>
        <w:t>(</w:t>
      </w:r>
      <w:r w:rsidR="00445E99">
        <w:t>1</w:t>
      </w:r>
      <w:r>
        <w:t>) Configure the load driver</w:t>
      </w:r>
    </w:p>
    <w:p w14:paraId="48C9D96A" w14:textId="4DE570A7" w:rsidR="000D5454" w:rsidRDefault="00761830">
      <w:pPr>
        <w:jc w:val="both"/>
      </w:pPr>
      <w:r>
        <w:t>(</w:t>
      </w:r>
      <w:r w:rsidR="00445E99">
        <w:t>2</w:t>
      </w:r>
      <w:r>
        <w:t>) Execute the load test</w:t>
      </w:r>
    </w:p>
    <w:p w14:paraId="02A6A090" w14:textId="342B5A92" w:rsidR="000D5454" w:rsidRDefault="00761830">
      <w:pPr>
        <w:jc w:val="both"/>
      </w:pPr>
      <w:r>
        <w:t>(</w:t>
      </w:r>
      <w:r w:rsidR="00445E99">
        <w:t>3</w:t>
      </w:r>
      <w:r>
        <w:t xml:space="preserve">) </w:t>
      </w:r>
      <w:proofErr w:type="spellStart"/>
      <w:r>
        <w:t>Analyze</w:t>
      </w:r>
      <w:proofErr w:type="spellEnd"/>
      <w:r>
        <w:t xml:space="preserve"> the results of this load test</w:t>
      </w:r>
    </w:p>
    <w:p w14:paraId="4D6A5AC0" w14:textId="77777777" w:rsidR="000D5454" w:rsidRDefault="000D5454">
      <w:pPr>
        <w:jc w:val="both"/>
      </w:pPr>
    </w:p>
    <w:p w14:paraId="04285890" w14:textId="77777777" w:rsidR="000D5454" w:rsidRDefault="00761830">
      <w:pPr>
        <w:pStyle w:val="Heading2"/>
        <w:jc w:val="both"/>
      </w:pPr>
      <w:bookmarkStart w:id="2" w:name="_a9v6bftx4lts" w:colFirst="0" w:colLast="0"/>
      <w:bookmarkEnd w:id="2"/>
      <w:r>
        <w:t>Definition</w:t>
      </w:r>
    </w:p>
    <w:p w14:paraId="1ADA4A81" w14:textId="77777777" w:rsidR="000D5454" w:rsidRDefault="00761830">
      <w:pPr>
        <w:numPr>
          <w:ilvl w:val="0"/>
          <w:numId w:val="16"/>
        </w:numPr>
        <w:jc w:val="both"/>
      </w:pPr>
      <w:r>
        <w:t>Performance testing</w:t>
      </w:r>
    </w:p>
    <w:p w14:paraId="43690790" w14:textId="77777777" w:rsidR="000D5454" w:rsidRDefault="00761830">
      <w:pPr>
        <w:jc w:val="both"/>
      </w:pPr>
      <w:r>
        <w:t>Performance testing is a type of testing for determining the speed of a computer, network or device. It checks the performance of the components of a system by passing different parameters in different load scenarios.</w:t>
      </w:r>
    </w:p>
    <w:p w14:paraId="2F53EAD7" w14:textId="77777777" w:rsidR="000D5454" w:rsidRDefault="00761830">
      <w:pPr>
        <w:numPr>
          <w:ilvl w:val="0"/>
          <w:numId w:val="2"/>
        </w:numPr>
        <w:jc w:val="both"/>
      </w:pPr>
      <w:r>
        <w:t>Load testing</w:t>
      </w:r>
    </w:p>
    <w:p w14:paraId="4165178B" w14:textId="77777777" w:rsidR="000D5454" w:rsidRDefault="00761830">
      <w:pPr>
        <w:jc w:val="both"/>
      </w:pPr>
      <w:r>
        <w:t>Load testing is the process that simulates actual user load on any application or website. It checks how the application behaves during normal and high loads. This type of testing is applied when a development project nears its completion.</w:t>
      </w:r>
    </w:p>
    <w:p w14:paraId="5E44F660" w14:textId="77777777" w:rsidR="000D5454" w:rsidRDefault="000D5454"/>
    <w:p w14:paraId="16ACBAA3" w14:textId="77777777" w:rsidR="000D5454" w:rsidRDefault="00761830">
      <w:pPr>
        <w:pStyle w:val="Heading2"/>
      </w:pPr>
      <w:bookmarkStart w:id="3" w:name="_aktxa1xq62sn" w:colFirst="0" w:colLast="0"/>
      <w:bookmarkEnd w:id="3"/>
      <w:r>
        <w:t>Mechanism</w:t>
      </w:r>
    </w:p>
    <w:p w14:paraId="7B80B90E" w14:textId="77777777" w:rsidR="000D5454" w:rsidRDefault="00761830">
      <w:pPr>
        <w:jc w:val="both"/>
      </w:pPr>
      <w:r>
        <w:t xml:space="preserve">Performance/Load testing consists of three processes: 1) designing a proper load, 2) executing a load test, and 3) </w:t>
      </w:r>
      <w:proofErr w:type="spellStart"/>
      <w:r>
        <w:t>analyzing</w:t>
      </w:r>
      <w:proofErr w:type="spellEnd"/>
      <w:r>
        <w:t xml:space="preserve"> the results of a load test. </w:t>
      </w:r>
    </w:p>
    <w:p w14:paraId="144856FC" w14:textId="77777777" w:rsidR="000D5454" w:rsidRDefault="00761830">
      <w:pPr>
        <w:jc w:val="both"/>
      </w:pPr>
      <w:r>
        <w:t>In practice, testers setup the testing environment and define the workload. Then the same requests are sent to exercise the system and the performance metrics are collected. Finally testers compare the two performance metrics and identify the performance regression. Below is a figure showing the mechanism of performance/load testing:</w:t>
      </w:r>
    </w:p>
    <w:p w14:paraId="363DAFA1" w14:textId="77777777" w:rsidR="000D5454" w:rsidRDefault="00761830">
      <w:pPr>
        <w:jc w:val="center"/>
      </w:pPr>
      <w:r>
        <w:rPr>
          <w:noProof/>
        </w:rPr>
        <w:lastRenderedPageBreak/>
        <w:drawing>
          <wp:inline distT="114300" distB="114300" distL="114300" distR="114300" wp14:anchorId="4D430CF4" wp14:editId="2054B805">
            <wp:extent cx="4815036" cy="3109913"/>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4815036" cy="3109913"/>
                    </a:xfrm>
                    <a:prstGeom prst="rect">
                      <a:avLst/>
                    </a:prstGeom>
                    <a:ln/>
                  </pic:spPr>
                </pic:pic>
              </a:graphicData>
            </a:graphic>
          </wp:inline>
        </w:drawing>
      </w:r>
    </w:p>
    <w:p w14:paraId="77878229" w14:textId="77777777" w:rsidR="000D5454" w:rsidRDefault="00761830">
      <w:pPr>
        <w:pStyle w:val="Heading2"/>
      </w:pPr>
      <w:bookmarkStart w:id="4" w:name="_j2olbur3eprq" w:colFirst="0" w:colLast="0"/>
      <w:bookmarkEnd w:id="4"/>
      <w:r>
        <w:t>Tools</w:t>
      </w:r>
    </w:p>
    <w:p w14:paraId="24995476" w14:textId="77777777" w:rsidR="000D5454" w:rsidRDefault="00761830">
      <w:r>
        <w:t>There exist various tools that conduct a performance/load test:</w:t>
      </w:r>
    </w:p>
    <w:p w14:paraId="2949E632" w14:textId="77777777" w:rsidR="000D5454" w:rsidRDefault="00761830">
      <w:pPr>
        <w:numPr>
          <w:ilvl w:val="0"/>
          <w:numId w:val="15"/>
        </w:numPr>
        <w:jc w:val="both"/>
      </w:pPr>
      <w:r>
        <w:rPr>
          <w:b/>
        </w:rPr>
        <w:t>JMeter</w:t>
      </w:r>
      <w:r>
        <w:t xml:space="preserve">: JMeter is an open source tool that can be used for performance and load testing for </w:t>
      </w:r>
      <w:proofErr w:type="spellStart"/>
      <w:r>
        <w:t>analyzing</w:t>
      </w:r>
      <w:proofErr w:type="spellEnd"/>
      <w:r>
        <w:t xml:space="preserve"> and measuring the performance of a variety of services.</w:t>
      </w:r>
    </w:p>
    <w:p w14:paraId="1310CFE7" w14:textId="77777777" w:rsidR="000D5454" w:rsidRDefault="00761830">
      <w:pPr>
        <w:numPr>
          <w:ilvl w:val="0"/>
          <w:numId w:val="15"/>
        </w:numPr>
        <w:jc w:val="both"/>
      </w:pPr>
      <w:r>
        <w:rPr>
          <w:b/>
        </w:rPr>
        <w:t>LoadRunner</w:t>
      </w:r>
      <w:r>
        <w:t xml:space="preserve">:  An enterprise performance testing version of </w:t>
      </w:r>
      <w:proofErr w:type="spellStart"/>
      <w:r>
        <w:t>Loadrunner</w:t>
      </w:r>
      <w:proofErr w:type="spellEnd"/>
      <w:r>
        <w:t xml:space="preserve"> and a platform enabled both global standardization.</w:t>
      </w:r>
    </w:p>
    <w:p w14:paraId="07048C31" w14:textId="77777777" w:rsidR="000D5454" w:rsidRDefault="00761830">
      <w:pPr>
        <w:numPr>
          <w:ilvl w:val="0"/>
          <w:numId w:val="15"/>
        </w:numPr>
        <w:jc w:val="both"/>
      </w:pPr>
      <w:r>
        <w:rPr>
          <w:b/>
        </w:rPr>
        <w:t>ReadLine13</w:t>
      </w:r>
      <w:r>
        <w:t xml:space="preserve">:  is a load testing platform that brings the low cost power of the cloud to JMeter and other open source load testing tools. </w:t>
      </w:r>
    </w:p>
    <w:p w14:paraId="5482DAEA" w14:textId="77777777" w:rsidR="000D5454" w:rsidRDefault="000D5454">
      <w:pPr>
        <w:ind w:left="720"/>
        <w:jc w:val="both"/>
      </w:pPr>
    </w:p>
    <w:p w14:paraId="3B1515CE" w14:textId="77777777" w:rsidR="000D5454" w:rsidRDefault="000D5454">
      <w:pPr>
        <w:ind w:left="720"/>
        <w:jc w:val="both"/>
      </w:pPr>
    </w:p>
    <w:p w14:paraId="32F24EA9" w14:textId="77777777" w:rsidR="000D5454" w:rsidRDefault="00761830">
      <w:pPr>
        <w:jc w:val="both"/>
      </w:pPr>
      <w:r>
        <w:t xml:space="preserve">In this </w:t>
      </w:r>
      <w:r w:rsidR="00A702FD">
        <w:t>tutorial</w:t>
      </w:r>
      <w:r>
        <w:t xml:space="preserve">, we will use </w:t>
      </w:r>
      <w:r>
        <w:rPr>
          <w:b/>
        </w:rPr>
        <w:t>JMeter</w:t>
      </w:r>
      <w:r>
        <w:t xml:space="preserve"> for performance/load testing, and through the following sections, you will gain more hands-on knowledge and experience about performance/load testing.</w:t>
      </w:r>
    </w:p>
    <w:p w14:paraId="14C08689" w14:textId="77777777" w:rsidR="000D5454" w:rsidRDefault="00761830">
      <w:pPr>
        <w:pStyle w:val="Heading2"/>
      </w:pPr>
      <w:bookmarkStart w:id="5" w:name="_wvh1uc6koi83" w:colFirst="0" w:colLast="0"/>
      <w:bookmarkEnd w:id="5"/>
      <w:r>
        <w:t>JMeter - Features</w:t>
      </w:r>
    </w:p>
    <w:p w14:paraId="38F5E0C7" w14:textId="77777777" w:rsidR="000D5454" w:rsidRDefault="00761830">
      <w:pPr>
        <w:jc w:val="both"/>
      </w:pPr>
      <w:r>
        <w:t xml:space="preserve">JMeter is a free open source load driver from Apache foundation. JMeter is a 100% pure Java application designed to load test functional </w:t>
      </w:r>
      <w:proofErr w:type="spellStart"/>
      <w:r>
        <w:t>behavior</w:t>
      </w:r>
      <w:proofErr w:type="spellEnd"/>
      <w:r>
        <w:t xml:space="preserve"> and measure performance. It was originally designed for testing Web Applications but has since expanded to other test functions. It can be used to simulate a heavy load on a server, group of servers, network or object to test its strength or to </w:t>
      </w:r>
      <w:proofErr w:type="spellStart"/>
      <w:r>
        <w:t>analyze</w:t>
      </w:r>
      <w:proofErr w:type="spellEnd"/>
      <w:r>
        <w:t xml:space="preserve"> overall performance under different load types.</w:t>
      </w:r>
    </w:p>
    <w:p w14:paraId="4BBD162C" w14:textId="77777777" w:rsidR="000D5454" w:rsidRDefault="008E2FCA">
      <w:pPr>
        <w:jc w:val="both"/>
      </w:pPr>
      <w:hyperlink r:id="rId7">
        <w:r w:rsidR="00761830">
          <w:rPr>
            <w:color w:val="1155CC"/>
            <w:sz w:val="24"/>
            <w:szCs w:val="24"/>
            <w:u w:val="single"/>
          </w:rPr>
          <w:t>https://jmeter.apache.org/usermanual</w:t>
        </w:r>
      </w:hyperlink>
    </w:p>
    <w:p w14:paraId="300874B2" w14:textId="77777777" w:rsidR="000D5454" w:rsidRDefault="00761830">
      <w:pPr>
        <w:spacing w:before="240" w:after="240"/>
        <w:jc w:val="both"/>
      </w:pPr>
      <w:r>
        <w:t>Apache JMeter features include load and performance testing many different applications/server/protocol types:</w:t>
      </w:r>
    </w:p>
    <w:p w14:paraId="4F719AEB" w14:textId="77777777" w:rsidR="000D5454" w:rsidRDefault="00761830">
      <w:pPr>
        <w:numPr>
          <w:ilvl w:val="0"/>
          <w:numId w:val="7"/>
        </w:numPr>
        <w:spacing w:before="240"/>
      </w:pPr>
      <w:r>
        <w:t>Web - HTTP, HTTPS (Java, NodeJS, PHP, ASP.NET, …)</w:t>
      </w:r>
    </w:p>
    <w:p w14:paraId="5451036F" w14:textId="77777777" w:rsidR="000D5454" w:rsidRDefault="00761830">
      <w:pPr>
        <w:numPr>
          <w:ilvl w:val="0"/>
          <w:numId w:val="7"/>
        </w:numPr>
      </w:pPr>
      <w:r>
        <w:t>SOAP / REST Web Services</w:t>
      </w:r>
    </w:p>
    <w:p w14:paraId="42FD9FE7" w14:textId="77777777" w:rsidR="000D5454" w:rsidRDefault="00761830">
      <w:pPr>
        <w:numPr>
          <w:ilvl w:val="0"/>
          <w:numId w:val="7"/>
        </w:numPr>
      </w:pPr>
      <w:r>
        <w:t>FTP</w:t>
      </w:r>
    </w:p>
    <w:p w14:paraId="16EC2DF2" w14:textId="77777777" w:rsidR="000D5454" w:rsidRDefault="00761830">
      <w:pPr>
        <w:numPr>
          <w:ilvl w:val="0"/>
          <w:numId w:val="7"/>
        </w:numPr>
      </w:pPr>
      <w:r>
        <w:lastRenderedPageBreak/>
        <w:t>Database via JDBC</w:t>
      </w:r>
    </w:p>
    <w:p w14:paraId="7DAB6C42" w14:textId="77777777" w:rsidR="000D5454" w:rsidRDefault="00761830">
      <w:pPr>
        <w:numPr>
          <w:ilvl w:val="0"/>
          <w:numId w:val="7"/>
        </w:numPr>
      </w:pPr>
      <w:r>
        <w:t>LDAP</w:t>
      </w:r>
    </w:p>
    <w:p w14:paraId="34652DE4" w14:textId="77777777" w:rsidR="000D5454" w:rsidRDefault="00761830">
      <w:pPr>
        <w:numPr>
          <w:ilvl w:val="0"/>
          <w:numId w:val="7"/>
        </w:numPr>
      </w:pPr>
      <w:r>
        <w:t>Message-oriented middleware (MOM) via JMS</w:t>
      </w:r>
    </w:p>
    <w:p w14:paraId="289E5EDE" w14:textId="77777777" w:rsidR="000D5454" w:rsidRDefault="00761830">
      <w:pPr>
        <w:numPr>
          <w:ilvl w:val="0"/>
          <w:numId w:val="7"/>
        </w:numPr>
      </w:pPr>
      <w:r>
        <w:t>Mail - SMTP(S), POP3(S) and IMAP(S)</w:t>
      </w:r>
    </w:p>
    <w:p w14:paraId="5EAA38B9" w14:textId="77777777" w:rsidR="000D5454" w:rsidRDefault="00761830">
      <w:pPr>
        <w:numPr>
          <w:ilvl w:val="0"/>
          <w:numId w:val="7"/>
        </w:numPr>
      </w:pPr>
      <w:r>
        <w:t>Native commands or shell scripts</w:t>
      </w:r>
    </w:p>
    <w:p w14:paraId="434EF563" w14:textId="77777777" w:rsidR="000D5454" w:rsidRDefault="00761830">
      <w:pPr>
        <w:numPr>
          <w:ilvl w:val="0"/>
          <w:numId w:val="7"/>
        </w:numPr>
      </w:pPr>
      <w:r>
        <w:t>TCP</w:t>
      </w:r>
    </w:p>
    <w:p w14:paraId="4728AB2F" w14:textId="77777777" w:rsidR="000D5454" w:rsidRDefault="00761830">
      <w:pPr>
        <w:numPr>
          <w:ilvl w:val="0"/>
          <w:numId w:val="7"/>
        </w:numPr>
        <w:spacing w:after="240"/>
      </w:pPr>
      <w:r>
        <w:t>Java Objects</w:t>
      </w:r>
    </w:p>
    <w:p w14:paraId="7E3C0A34" w14:textId="516298F2" w:rsidR="000D5454" w:rsidRDefault="000D5454"/>
    <w:p w14:paraId="4E9264AA" w14:textId="234B15F6" w:rsidR="00B93786" w:rsidRDefault="00B93786">
      <w:r>
        <w:t xml:space="preserve">Look at its user manual for more details </w:t>
      </w:r>
      <w:hyperlink r:id="rId8" w:history="1">
        <w:r w:rsidR="00A36F99" w:rsidRPr="00A76F8E">
          <w:rPr>
            <w:rStyle w:val="Hyperlink"/>
          </w:rPr>
          <w:t>https://jmeter.apache.org/usermanual/index.html</w:t>
        </w:r>
      </w:hyperlink>
    </w:p>
    <w:p w14:paraId="4D37398D" w14:textId="77777777" w:rsidR="00A36F99" w:rsidRDefault="00A36F99"/>
    <w:p w14:paraId="60606ED1" w14:textId="77777777" w:rsidR="000D5454" w:rsidRDefault="00761830">
      <w:pPr>
        <w:pStyle w:val="Heading1"/>
      </w:pPr>
      <w:bookmarkStart w:id="6" w:name="_jj6q87ej3b55" w:colFirst="0" w:colLast="0"/>
      <w:bookmarkEnd w:id="6"/>
      <w:r>
        <w:t>Requirements</w:t>
      </w:r>
    </w:p>
    <w:p w14:paraId="6E882090" w14:textId="4DF20912" w:rsidR="000D5454" w:rsidRDefault="00761830">
      <w:r>
        <w:t>Please make sure that you have JDK, Apache JMeter</w:t>
      </w:r>
      <w:r w:rsidR="0043442A">
        <w:t xml:space="preserve"> </w:t>
      </w:r>
      <w:r>
        <w:t>installed on your computer (try to install the same version).</w:t>
      </w:r>
    </w:p>
    <w:p w14:paraId="77562FF1" w14:textId="77777777" w:rsidR="000D5454" w:rsidRDefault="00761830">
      <w:pPr>
        <w:numPr>
          <w:ilvl w:val="0"/>
          <w:numId w:val="18"/>
        </w:numPr>
      </w:pPr>
      <w:r>
        <w:t xml:space="preserve">OS: macOS/Windows 10 </w:t>
      </w:r>
    </w:p>
    <w:p w14:paraId="407A25AA" w14:textId="77777777" w:rsidR="000D5454" w:rsidRDefault="00761830">
      <w:pPr>
        <w:ind w:left="720"/>
      </w:pPr>
      <w:r>
        <w:t>Note: macOS 10.15 (Catalina) disables 32bit applications. Therefore, if your system is macOS 10.15, please install docker.</w:t>
      </w:r>
    </w:p>
    <w:p w14:paraId="2903C101" w14:textId="77777777" w:rsidR="000D5454" w:rsidRDefault="008E2FCA">
      <w:pPr>
        <w:ind w:left="720"/>
      </w:pPr>
      <w:hyperlink r:id="rId9">
        <w:r w:rsidR="00761830">
          <w:rPr>
            <w:color w:val="1155CC"/>
            <w:sz w:val="24"/>
            <w:szCs w:val="24"/>
            <w:u w:val="single"/>
          </w:rPr>
          <w:t>https://hub.docker.com/editions/community/docker-ce-desktop-mac</w:t>
        </w:r>
      </w:hyperlink>
    </w:p>
    <w:p w14:paraId="100FF977" w14:textId="77777777" w:rsidR="000D5454" w:rsidRDefault="00761830">
      <w:pPr>
        <w:numPr>
          <w:ilvl w:val="0"/>
          <w:numId w:val="18"/>
        </w:numPr>
      </w:pPr>
      <w:r>
        <w:t>Java: version 1.8</w:t>
      </w:r>
    </w:p>
    <w:p w14:paraId="4FE20340" w14:textId="77777777" w:rsidR="000D5454" w:rsidRDefault="00761830">
      <w:pPr>
        <w:numPr>
          <w:ilvl w:val="0"/>
          <w:numId w:val="3"/>
        </w:numPr>
      </w:pPr>
      <w:r>
        <w:rPr>
          <w:b/>
        </w:rPr>
        <w:t>Apache JMeter</w:t>
      </w:r>
      <w:r>
        <w:t>: version 5.2.1</w:t>
      </w:r>
    </w:p>
    <w:p w14:paraId="2CA390DB" w14:textId="77777777" w:rsidR="000D5454" w:rsidRDefault="00761830">
      <w:pPr>
        <w:numPr>
          <w:ilvl w:val="0"/>
          <w:numId w:val="3"/>
        </w:numPr>
      </w:pPr>
      <w:proofErr w:type="spellStart"/>
      <w:r>
        <w:rPr>
          <w:b/>
        </w:rPr>
        <w:t>Psutil</w:t>
      </w:r>
      <w:proofErr w:type="spellEnd"/>
      <w:r>
        <w:t>: A system performance monitoring tool</w:t>
      </w:r>
    </w:p>
    <w:p w14:paraId="19F8FCE6" w14:textId="77777777" w:rsidR="000D5454" w:rsidRDefault="008E2FCA">
      <w:pPr>
        <w:ind w:left="720"/>
      </w:pPr>
      <w:hyperlink r:id="rId10">
        <w:r w:rsidR="00761830">
          <w:rPr>
            <w:color w:val="1155CC"/>
            <w:u w:val="single"/>
          </w:rPr>
          <w:t>https://psutil.readthedocs.io/</w:t>
        </w:r>
      </w:hyperlink>
    </w:p>
    <w:p w14:paraId="000AC725" w14:textId="77777777" w:rsidR="000D5454" w:rsidRDefault="000D5454">
      <w:pPr>
        <w:jc w:val="center"/>
      </w:pPr>
    </w:p>
    <w:p w14:paraId="388683C6" w14:textId="77777777" w:rsidR="000D5454" w:rsidRDefault="00761830">
      <w:pPr>
        <w:rPr>
          <w:i/>
        </w:rPr>
      </w:pPr>
      <w:r>
        <w:rPr>
          <w:i/>
        </w:rPr>
        <w:t>Note: Only the above environment is tested by us, not sure if other versions work well.</w:t>
      </w:r>
    </w:p>
    <w:p w14:paraId="1B7A18A7" w14:textId="77777777" w:rsidR="000D5454" w:rsidRDefault="000D5454">
      <w:pPr>
        <w:rPr>
          <w:i/>
        </w:rPr>
      </w:pPr>
    </w:p>
    <w:p w14:paraId="361077FD" w14:textId="77777777" w:rsidR="000D5454" w:rsidRDefault="00761830">
      <w:pPr>
        <w:pStyle w:val="Heading1"/>
      </w:pPr>
      <w:bookmarkStart w:id="7" w:name="_1uig80oss1te" w:colFirst="0" w:colLast="0"/>
      <w:bookmarkEnd w:id="7"/>
      <w:r>
        <w:t>Experiments</w:t>
      </w:r>
    </w:p>
    <w:p w14:paraId="30D7FD07" w14:textId="77777777" w:rsidR="000D5454" w:rsidRDefault="000D5454"/>
    <w:p w14:paraId="6912C065" w14:textId="77777777" w:rsidR="000D5454" w:rsidRDefault="00761830">
      <w:r>
        <w:rPr>
          <w:b/>
          <w:sz w:val="28"/>
          <w:szCs w:val="28"/>
        </w:rPr>
        <w:t>Part A</w:t>
      </w:r>
      <w:r>
        <w:t xml:space="preserve">  </w:t>
      </w:r>
    </w:p>
    <w:p w14:paraId="0F6BCE24" w14:textId="77777777" w:rsidR="000D5454" w:rsidRDefault="00761830">
      <w:r>
        <w:t xml:space="preserve">(Deploy </w:t>
      </w:r>
      <w:proofErr w:type="spellStart"/>
      <w:r>
        <w:t>OpenMRS</w:t>
      </w:r>
      <w:proofErr w:type="spellEnd"/>
      <w:r>
        <w:t xml:space="preserve"> Standalone system, and use </w:t>
      </w:r>
      <w:proofErr w:type="spellStart"/>
      <w:r>
        <w:t>Jmeter</w:t>
      </w:r>
      <w:proofErr w:type="spellEnd"/>
      <w:r>
        <w:t xml:space="preserve"> to conduct a steady workload)</w:t>
      </w:r>
    </w:p>
    <w:p w14:paraId="35D000B0" w14:textId="77777777" w:rsidR="000D5454" w:rsidRDefault="00761830">
      <w:r>
        <w:t xml:space="preserve">Note: Only for macOS 10.15, please ignore the first to third steps. </w:t>
      </w:r>
    </w:p>
    <w:p w14:paraId="07B72FF7" w14:textId="77777777" w:rsidR="000D5454" w:rsidRDefault="00761830">
      <w:r>
        <w:t xml:space="preserve">If your system is macOS 10.15, please download the docker project </w:t>
      </w:r>
      <w:hyperlink r:id="rId11">
        <w:r>
          <w:rPr>
            <w:color w:val="1155CC"/>
            <w:u w:val="single"/>
          </w:rPr>
          <w:t>here</w:t>
        </w:r>
      </w:hyperlink>
      <w:r>
        <w:t xml:space="preserve">, and then unzip the demo.zip. Please go to the demo folder, and use the below commands to deploy </w:t>
      </w:r>
      <w:proofErr w:type="spellStart"/>
      <w:r>
        <w:t>OpenMRS</w:t>
      </w:r>
      <w:proofErr w:type="spellEnd"/>
      <w:r>
        <w:t>:</w:t>
      </w:r>
    </w:p>
    <w:p w14:paraId="19B7C9E9" w14:textId="77777777" w:rsidR="000D5454" w:rsidRDefault="00761830">
      <w:r>
        <w:t>$ docker-compose down -v</w:t>
      </w:r>
    </w:p>
    <w:p w14:paraId="3AC9A572" w14:textId="77777777" w:rsidR="000D5454" w:rsidRDefault="00761830">
      <w:r>
        <w:t>$ OPENMRS_VERSION=2.5 docker-compose up</w:t>
      </w:r>
    </w:p>
    <w:p w14:paraId="64DCC9EC" w14:textId="77777777" w:rsidR="000D5454" w:rsidRDefault="000D5454"/>
    <w:p w14:paraId="053B55D4" w14:textId="77777777" w:rsidR="000D5454" w:rsidRDefault="00761830">
      <w:pPr>
        <w:rPr>
          <w:b/>
          <w:color w:val="FF0000"/>
        </w:rPr>
      </w:pPr>
      <w:r>
        <w:rPr>
          <w:b/>
          <w:color w:val="FF0000"/>
        </w:rPr>
        <w:t xml:space="preserve">Note: If your system is windows, please start </w:t>
      </w:r>
      <w:proofErr w:type="spellStart"/>
      <w:r>
        <w:rPr>
          <w:b/>
          <w:i/>
          <w:color w:val="FF0000"/>
        </w:rPr>
        <w:t>OpenMRS</w:t>
      </w:r>
      <w:proofErr w:type="spellEnd"/>
      <w:r>
        <w:rPr>
          <w:b/>
          <w:color w:val="FF0000"/>
        </w:rPr>
        <w:t xml:space="preserve"> in a terminal with Administrator role</w:t>
      </w:r>
    </w:p>
    <w:p w14:paraId="5058597E" w14:textId="77777777" w:rsidR="000D5454" w:rsidRDefault="00761830">
      <w:pPr>
        <w:numPr>
          <w:ilvl w:val="0"/>
          <w:numId w:val="13"/>
        </w:numPr>
      </w:pPr>
      <w:r>
        <w:t xml:space="preserve">Download the project from </w:t>
      </w:r>
      <w:hyperlink r:id="rId12">
        <w:r>
          <w:rPr>
            <w:color w:val="1155CC"/>
            <w:u w:val="single"/>
          </w:rPr>
          <w:t>Google Drive</w:t>
        </w:r>
      </w:hyperlink>
      <w:r>
        <w:t>.</w:t>
      </w:r>
    </w:p>
    <w:p w14:paraId="686E0871" w14:textId="77777777" w:rsidR="000D5454" w:rsidRDefault="00761830">
      <w:pPr>
        <w:numPr>
          <w:ilvl w:val="0"/>
          <w:numId w:val="13"/>
        </w:numPr>
      </w:pPr>
      <w:r>
        <w:t>Unzip the downloaded file loadTests.zip, and unzip the two subfiles apache-jmeter-5.2.1.zip, and OpenMRS-2.9.0.zip.</w:t>
      </w:r>
    </w:p>
    <w:p w14:paraId="6046D6CD" w14:textId="77777777" w:rsidR="000D5454" w:rsidRDefault="00761830">
      <w:pPr>
        <w:numPr>
          <w:ilvl w:val="0"/>
          <w:numId w:val="13"/>
        </w:numPr>
      </w:pPr>
      <w:r>
        <w:t xml:space="preserve">Start </w:t>
      </w:r>
      <w:proofErr w:type="spellStart"/>
      <w:r>
        <w:t>OpenMRS</w:t>
      </w:r>
      <w:proofErr w:type="spellEnd"/>
      <w:r>
        <w:t xml:space="preserve"> Standalone system (</w:t>
      </w:r>
      <w:r>
        <w:rPr>
          <w:i/>
        </w:rPr>
        <w:t>This may take a few minutes</w:t>
      </w:r>
      <w:r>
        <w:t>)</w:t>
      </w:r>
    </w:p>
    <w:p w14:paraId="18AB6B10" w14:textId="77777777" w:rsidR="000D5454" w:rsidRDefault="00761830">
      <w:pPr>
        <w:numPr>
          <w:ilvl w:val="0"/>
          <w:numId w:val="5"/>
        </w:numPr>
      </w:pPr>
      <w:r>
        <w:lastRenderedPageBreak/>
        <w:t>Navigate to the decompressed folder OpenMRS-2.9.0 and run the following command:</w:t>
      </w:r>
    </w:p>
    <w:p w14:paraId="03371092" w14:textId="77777777" w:rsidR="000D5454" w:rsidRDefault="00761830">
      <w:pPr>
        <w:ind w:left="1440"/>
      </w:pPr>
      <w:r>
        <w:t xml:space="preserve">java -jar openmrs-standalone.jar (mac </w:t>
      </w:r>
      <w:proofErr w:type="spellStart"/>
      <w:r>
        <w:t>os</w:t>
      </w:r>
      <w:proofErr w:type="spellEnd"/>
      <w:r>
        <w:t>)</w:t>
      </w:r>
    </w:p>
    <w:p w14:paraId="728356A6" w14:textId="77777777" w:rsidR="000D5454" w:rsidRDefault="00761830">
      <w:pPr>
        <w:ind w:left="1440"/>
      </w:pPr>
      <w:r>
        <w:t>java -jar openmrs-standalone.jar (windows, running with Administrator role)</w:t>
      </w:r>
    </w:p>
    <w:p w14:paraId="33A0258E" w14:textId="77777777" w:rsidR="000D5454" w:rsidRDefault="00761830">
      <w:pPr>
        <w:jc w:val="center"/>
      </w:pPr>
      <w:r>
        <w:rPr>
          <w:noProof/>
        </w:rPr>
        <w:drawing>
          <wp:inline distT="114300" distB="114300" distL="114300" distR="114300" wp14:anchorId="6D246750" wp14:editId="289C5D8D">
            <wp:extent cx="5081588" cy="3387725"/>
            <wp:effectExtent l="0" t="0" r="0" b="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5081588" cy="3387725"/>
                    </a:xfrm>
                    <a:prstGeom prst="rect">
                      <a:avLst/>
                    </a:prstGeom>
                    <a:ln/>
                  </pic:spPr>
                </pic:pic>
              </a:graphicData>
            </a:graphic>
          </wp:inline>
        </w:drawing>
      </w:r>
    </w:p>
    <w:p w14:paraId="21CD7DBF" w14:textId="77777777" w:rsidR="000D5454" w:rsidRDefault="00761830">
      <w:pPr>
        <w:numPr>
          <w:ilvl w:val="0"/>
          <w:numId w:val="13"/>
        </w:numPr>
      </w:pPr>
      <w:r>
        <w:t xml:space="preserve">Verify </w:t>
      </w:r>
      <w:proofErr w:type="spellStart"/>
      <w:r>
        <w:t>OpenMRS</w:t>
      </w:r>
      <w:proofErr w:type="spellEnd"/>
      <w:r>
        <w:t xml:space="preserve"> server</w:t>
      </w:r>
    </w:p>
    <w:p w14:paraId="635DD4F6" w14:textId="77777777" w:rsidR="000D5454" w:rsidRDefault="00761830">
      <w:pPr>
        <w:ind w:left="720"/>
      </w:pPr>
      <w:r>
        <w:t>Go to http://localhost:8081/openmrs-standalone in your browser, and login as “admin” and “Admin123” for the user ID and password, respectively.</w:t>
      </w:r>
    </w:p>
    <w:p w14:paraId="21BFD3A3" w14:textId="77777777" w:rsidR="000D5454" w:rsidRDefault="00761830">
      <w:pPr>
        <w:ind w:left="720"/>
      </w:pPr>
      <w:r>
        <w:t xml:space="preserve">Note: macOS 10.15, please go to </w:t>
      </w:r>
      <w:hyperlink r:id="rId14">
        <w:r>
          <w:rPr>
            <w:color w:val="1155CC"/>
            <w:u w:val="single"/>
          </w:rPr>
          <w:t>http://localhost:8081/openmrs</w:t>
        </w:r>
      </w:hyperlink>
      <w:r>
        <w:t>, the same for the latter steps.</w:t>
      </w:r>
    </w:p>
    <w:p w14:paraId="5726C7C4" w14:textId="77777777" w:rsidR="000D5454" w:rsidRDefault="00761830">
      <w:r>
        <w:rPr>
          <w:noProof/>
        </w:rPr>
        <w:drawing>
          <wp:inline distT="114300" distB="114300" distL="114300" distR="114300" wp14:anchorId="11BDBCDF" wp14:editId="370377E7">
            <wp:extent cx="5734050" cy="14097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5734050" cy="1409700"/>
                    </a:xfrm>
                    <a:prstGeom prst="rect">
                      <a:avLst/>
                    </a:prstGeom>
                    <a:ln/>
                  </pic:spPr>
                </pic:pic>
              </a:graphicData>
            </a:graphic>
          </wp:inline>
        </w:drawing>
      </w:r>
    </w:p>
    <w:p w14:paraId="05CA82D9" w14:textId="77777777" w:rsidR="000D5454" w:rsidRDefault="00761830">
      <w:pPr>
        <w:numPr>
          <w:ilvl w:val="0"/>
          <w:numId w:val="13"/>
        </w:numPr>
      </w:pPr>
      <w:r>
        <w:t>Launch JMeter:</w:t>
      </w:r>
    </w:p>
    <w:p w14:paraId="450A6DBD" w14:textId="77777777" w:rsidR="000D5454" w:rsidRDefault="00761830">
      <w:pPr>
        <w:ind w:left="720"/>
      </w:pPr>
      <w:r>
        <w:t xml:space="preserve">Open another terminal, and go to the JMeter folder and launch </w:t>
      </w:r>
      <w:proofErr w:type="spellStart"/>
      <w:r>
        <w:t>jmeter</w:t>
      </w:r>
      <w:proofErr w:type="spellEnd"/>
    </w:p>
    <w:p w14:paraId="3C20BA43" w14:textId="77777777" w:rsidR="000D5454" w:rsidRDefault="00761830">
      <w:pPr>
        <w:ind w:left="720"/>
      </w:pPr>
      <w:r>
        <w:t>$./bin/</w:t>
      </w:r>
      <w:proofErr w:type="spellStart"/>
      <w:r>
        <w:t>jmeter</w:t>
      </w:r>
      <w:proofErr w:type="spellEnd"/>
      <w:r>
        <w:t xml:space="preserve">  (mac </w:t>
      </w:r>
      <w:proofErr w:type="spellStart"/>
      <w:r>
        <w:t>os</w:t>
      </w:r>
      <w:proofErr w:type="spellEnd"/>
      <w:r>
        <w:t>)</w:t>
      </w:r>
    </w:p>
    <w:p w14:paraId="4E966492" w14:textId="77777777" w:rsidR="000D5454" w:rsidRDefault="00761830">
      <w:pPr>
        <w:ind w:left="720"/>
      </w:pPr>
      <w:r>
        <w:t>Double click “ApacheJMeter.jar” (windows)</w:t>
      </w:r>
    </w:p>
    <w:p w14:paraId="7A9D12C5" w14:textId="77777777" w:rsidR="000D5454" w:rsidRDefault="000D5454"/>
    <w:p w14:paraId="76E618AF" w14:textId="5BDCE576" w:rsidR="000D5454" w:rsidRDefault="00761830">
      <w:pPr>
        <w:ind w:left="720"/>
      </w:pPr>
      <w:r>
        <w:rPr>
          <w:b/>
        </w:rPr>
        <w:t>Note</w:t>
      </w:r>
      <w:r>
        <w:t xml:space="preserve">: Download the </w:t>
      </w:r>
      <w:proofErr w:type="spellStart"/>
      <w:r>
        <w:t>jmeter</w:t>
      </w:r>
      <w:proofErr w:type="spellEnd"/>
      <w:r>
        <w:t xml:space="preserve"> script steady-workload from </w:t>
      </w:r>
      <w:hyperlink r:id="rId16">
        <w:r>
          <w:rPr>
            <w:color w:val="1155CC"/>
            <w:u w:val="single"/>
          </w:rPr>
          <w:t>here</w:t>
        </w:r>
      </w:hyperlink>
      <w:r>
        <w:t>. The script is generated     by the steps from step 6 to step 13.</w:t>
      </w:r>
    </w:p>
    <w:p w14:paraId="445BD534" w14:textId="120F16F7" w:rsidR="003B5349" w:rsidRDefault="003B5349">
      <w:pPr>
        <w:ind w:left="720"/>
      </w:pPr>
    </w:p>
    <w:p w14:paraId="67F0CADC" w14:textId="1BA33E8E" w:rsidR="003B5349" w:rsidRDefault="003B5349">
      <w:pPr>
        <w:ind w:left="720"/>
      </w:pPr>
    </w:p>
    <w:p w14:paraId="60A37EE3" w14:textId="77777777" w:rsidR="003B5349" w:rsidRDefault="003B5349">
      <w:pPr>
        <w:ind w:left="720"/>
      </w:pPr>
    </w:p>
    <w:p w14:paraId="744DDAFF" w14:textId="77777777" w:rsidR="000D5454" w:rsidRDefault="00761830">
      <w:pPr>
        <w:numPr>
          <w:ilvl w:val="0"/>
          <w:numId w:val="13"/>
        </w:numPr>
      </w:pPr>
      <w:r>
        <w:t>Create thread group “Steady-Workload”, and setup the default HTTP request, HTTP header, and HTTP request authorization</w:t>
      </w:r>
    </w:p>
    <w:p w14:paraId="69D7585A" w14:textId="77777777" w:rsidR="000D5454" w:rsidRDefault="00761830">
      <w:pPr>
        <w:numPr>
          <w:ilvl w:val="0"/>
          <w:numId w:val="14"/>
        </w:numPr>
      </w:pPr>
      <w:r>
        <w:lastRenderedPageBreak/>
        <w:t>Right click Test Plan -&gt; Add -&gt; Threads (Users) -&gt; Thread Group -&gt; Name this thread group as “Steady-Workload”</w:t>
      </w:r>
    </w:p>
    <w:p w14:paraId="05656E4F" w14:textId="77777777" w:rsidR="000D5454" w:rsidRDefault="00761830">
      <w:pPr>
        <w:numPr>
          <w:ilvl w:val="0"/>
          <w:numId w:val="14"/>
        </w:numPr>
      </w:pPr>
      <w:r>
        <w:t>Right click Steady-Workload -&gt; Add -&gt; Config Element -&gt; HTTP Request Defaults</w:t>
      </w:r>
    </w:p>
    <w:p w14:paraId="1F45789C" w14:textId="77777777" w:rsidR="000D5454" w:rsidRDefault="00761830">
      <w:pPr>
        <w:ind w:left="720" w:firstLine="720"/>
      </w:pPr>
      <w:r>
        <w:t>Enter “localhost” as the server name, port number as “8081”</w:t>
      </w:r>
    </w:p>
    <w:p w14:paraId="4730BD15" w14:textId="77777777" w:rsidR="000D5454" w:rsidRDefault="00761830">
      <w:pPr>
        <w:numPr>
          <w:ilvl w:val="0"/>
          <w:numId w:val="14"/>
        </w:numPr>
      </w:pPr>
      <w:r>
        <w:t>Right click Steady-Workload -&gt; Add -&gt; Config Element -&gt; HTTP Header Manager</w:t>
      </w:r>
    </w:p>
    <w:p w14:paraId="33D2A240" w14:textId="77777777" w:rsidR="000D5454" w:rsidRDefault="00761830">
      <w:pPr>
        <w:ind w:left="1440"/>
      </w:pPr>
      <w:r>
        <w:t>Config header by adding name “Content-Type”, and value “application/</w:t>
      </w:r>
      <w:proofErr w:type="spellStart"/>
      <w:r>
        <w:t>json</w:t>
      </w:r>
      <w:proofErr w:type="spellEnd"/>
      <w:r>
        <w:t>”</w:t>
      </w:r>
    </w:p>
    <w:p w14:paraId="32A74000" w14:textId="77777777" w:rsidR="000D5454" w:rsidRDefault="00761830">
      <w:pPr>
        <w:numPr>
          <w:ilvl w:val="0"/>
          <w:numId w:val="14"/>
        </w:numPr>
      </w:pPr>
      <w:r>
        <w:t>Right click Steady-Workload -&gt; Add -&gt; Config Element -&gt; HTTP Authorization Manager</w:t>
      </w:r>
    </w:p>
    <w:p w14:paraId="554F162B" w14:textId="77777777" w:rsidR="000D5454" w:rsidRDefault="00761830">
      <w:pPr>
        <w:ind w:left="1440"/>
      </w:pPr>
      <w:r>
        <w:t>Config Base URL, Username, and Password.</w:t>
      </w:r>
    </w:p>
    <w:p w14:paraId="5612451D" w14:textId="77777777" w:rsidR="000D5454" w:rsidRDefault="00761830">
      <w:r>
        <w:rPr>
          <w:noProof/>
        </w:rPr>
        <w:drawing>
          <wp:inline distT="114300" distB="114300" distL="114300" distR="114300" wp14:anchorId="1B1B97EF" wp14:editId="0CA07C73">
            <wp:extent cx="5734050" cy="1295400"/>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5734050" cy="1295400"/>
                    </a:xfrm>
                    <a:prstGeom prst="rect">
                      <a:avLst/>
                    </a:prstGeom>
                    <a:ln/>
                  </pic:spPr>
                </pic:pic>
              </a:graphicData>
            </a:graphic>
          </wp:inline>
        </w:drawing>
      </w:r>
    </w:p>
    <w:p w14:paraId="15F24D0B" w14:textId="77777777" w:rsidR="000D5454" w:rsidRDefault="00761830">
      <w:pPr>
        <w:numPr>
          <w:ilvl w:val="0"/>
          <w:numId w:val="13"/>
        </w:numPr>
      </w:pPr>
      <w:r>
        <w:t>Import CSV data under the Steady-Workload:</w:t>
      </w:r>
    </w:p>
    <w:p w14:paraId="0B825ADE" w14:textId="77777777" w:rsidR="000D5454" w:rsidRDefault="00761830">
      <w:pPr>
        <w:numPr>
          <w:ilvl w:val="0"/>
          <w:numId w:val="8"/>
        </w:numPr>
      </w:pPr>
      <w:r>
        <w:t>Right click Steady-Workload -&gt; Add -&gt; Config Element -&gt; CSV Data Set Config</w:t>
      </w:r>
    </w:p>
    <w:p w14:paraId="22E4AF25" w14:textId="77777777" w:rsidR="000D5454" w:rsidRDefault="00761830">
      <w:r>
        <w:tab/>
      </w:r>
      <w:r>
        <w:tab/>
        <w:t xml:space="preserve"> Enter the proper path for the csv file and variable names as shown below</w:t>
      </w:r>
    </w:p>
    <w:p w14:paraId="3A1FF6A2" w14:textId="77777777" w:rsidR="000D5454" w:rsidRDefault="00761830">
      <w:pPr>
        <w:numPr>
          <w:ilvl w:val="0"/>
          <w:numId w:val="1"/>
        </w:numPr>
      </w:pPr>
      <w:r>
        <w:t>Import the remaining CSV data from the folder “apache-jmeter-5.2.1/data”.</w:t>
      </w:r>
    </w:p>
    <w:p w14:paraId="774576AC" w14:textId="77777777" w:rsidR="000D5454" w:rsidRDefault="00761830">
      <w:r>
        <w:rPr>
          <w:noProof/>
        </w:rPr>
        <w:drawing>
          <wp:inline distT="114300" distB="114300" distL="114300" distR="114300" wp14:anchorId="03D30C57" wp14:editId="528D20CC">
            <wp:extent cx="5734050" cy="2501900"/>
            <wp:effectExtent l="0" t="0" r="0" b="0"/>
            <wp:docPr id="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5734050" cy="2501900"/>
                    </a:xfrm>
                    <a:prstGeom prst="rect">
                      <a:avLst/>
                    </a:prstGeom>
                    <a:ln/>
                  </pic:spPr>
                </pic:pic>
              </a:graphicData>
            </a:graphic>
          </wp:inline>
        </w:drawing>
      </w:r>
    </w:p>
    <w:p w14:paraId="3EE68BD0" w14:textId="77777777" w:rsidR="000D5454" w:rsidRDefault="00761830">
      <w:pPr>
        <w:numPr>
          <w:ilvl w:val="0"/>
          <w:numId w:val="13"/>
        </w:numPr>
      </w:pPr>
      <w:r>
        <w:t xml:space="preserve">Add multiple HTTP Requests to represent different user </w:t>
      </w:r>
      <w:proofErr w:type="spellStart"/>
      <w:r>
        <w:t>behavior</w:t>
      </w:r>
      <w:proofErr w:type="spellEnd"/>
      <w:r>
        <w:t>:</w:t>
      </w:r>
    </w:p>
    <w:p w14:paraId="2D8E709F" w14:textId="77777777" w:rsidR="000D5454" w:rsidRDefault="00761830">
      <w:pPr>
        <w:numPr>
          <w:ilvl w:val="0"/>
          <w:numId w:val="10"/>
        </w:numPr>
      </w:pPr>
      <w:r>
        <w:t xml:space="preserve">Right click Steady-Workload -&gt; Add -&gt; Sampler -&gt; HTTP Request </w:t>
      </w:r>
    </w:p>
    <w:p w14:paraId="4C83573B" w14:textId="77777777" w:rsidR="000D5454" w:rsidRDefault="00761830">
      <w:pPr>
        <w:ind w:left="1440"/>
      </w:pPr>
      <w:r>
        <w:t>Name it as “</w:t>
      </w:r>
      <w:proofErr w:type="spellStart"/>
      <w:r>
        <w:t>AddPerson</w:t>
      </w:r>
      <w:proofErr w:type="spellEnd"/>
      <w:r>
        <w:t>”, and input “</w:t>
      </w:r>
      <w:proofErr w:type="spellStart"/>
      <w:r>
        <w:t>openmrs</w:t>
      </w:r>
      <w:proofErr w:type="spellEnd"/>
      <w:r>
        <w:t>-standalone/</w:t>
      </w:r>
      <w:proofErr w:type="spellStart"/>
      <w:r>
        <w:t>ws</w:t>
      </w:r>
      <w:proofErr w:type="spellEnd"/>
      <w:r>
        <w:t xml:space="preserve">/rest/v1/person” into Path, and select </w:t>
      </w:r>
      <w:r>
        <w:rPr>
          <w:i/>
        </w:rPr>
        <w:t>POST</w:t>
      </w:r>
      <w:r>
        <w:t xml:space="preserve"> method, and Config Body Data:</w:t>
      </w:r>
    </w:p>
    <w:p w14:paraId="65B6599C" w14:textId="77777777" w:rsidR="000D5454" w:rsidRDefault="00761830">
      <w:pPr>
        <w:ind w:left="2160"/>
      </w:pPr>
      <w:r>
        <w:t>{"names":[{"</w:t>
      </w:r>
      <w:proofErr w:type="spellStart"/>
      <w:r>
        <w:t>givenName</w:t>
      </w:r>
      <w:proofErr w:type="spellEnd"/>
      <w:r>
        <w:t>": "</w:t>
      </w:r>
      <w:proofErr w:type="spellStart"/>
      <w:r>
        <w:t>inputgivenname</w:t>
      </w:r>
      <w:proofErr w:type="spellEnd"/>
      <w:r>
        <w:t>",</w:t>
      </w:r>
    </w:p>
    <w:p w14:paraId="1F989415" w14:textId="77777777" w:rsidR="000D5454" w:rsidRDefault="00761830">
      <w:pPr>
        <w:ind w:left="2160"/>
      </w:pPr>
      <w:r>
        <w:t>"</w:t>
      </w:r>
      <w:proofErr w:type="spellStart"/>
      <w:r>
        <w:t>familyName</w:t>
      </w:r>
      <w:proofErr w:type="spellEnd"/>
      <w:r>
        <w:t>":"</w:t>
      </w:r>
      <w:proofErr w:type="spellStart"/>
      <w:r>
        <w:t>inputfamilyname</w:t>
      </w:r>
      <w:proofErr w:type="spellEnd"/>
      <w:r>
        <w:t>"}],</w:t>
      </w:r>
    </w:p>
    <w:p w14:paraId="3B75BE60" w14:textId="77777777" w:rsidR="000D5454" w:rsidRDefault="00761830">
      <w:pPr>
        <w:ind w:left="2160"/>
      </w:pPr>
      <w:r>
        <w:t>"</w:t>
      </w:r>
      <w:proofErr w:type="spellStart"/>
      <w:r>
        <w:t>gender":"F</w:t>
      </w:r>
      <w:proofErr w:type="spellEnd"/>
      <w:r>
        <w:t>",</w:t>
      </w:r>
    </w:p>
    <w:p w14:paraId="2F152D10" w14:textId="77777777" w:rsidR="000D5454" w:rsidRDefault="00761830">
      <w:pPr>
        <w:ind w:left="2160"/>
      </w:pPr>
      <w:r>
        <w:t>"age":"50"}</w:t>
      </w:r>
    </w:p>
    <w:p w14:paraId="5A6E7D87" w14:textId="77777777" w:rsidR="000D5454" w:rsidRDefault="00761830">
      <w:pPr>
        <w:ind w:left="1440"/>
      </w:pPr>
      <w:r>
        <w:t>Note: you can find the path and configuration from this link:</w:t>
      </w:r>
    </w:p>
    <w:p w14:paraId="5BD27F28" w14:textId="77777777" w:rsidR="000D5454" w:rsidRDefault="008E2FCA">
      <w:pPr>
        <w:ind w:left="1440"/>
      </w:pPr>
      <w:hyperlink r:id="rId19">
        <w:r w:rsidR="00761830">
          <w:rPr>
            <w:color w:val="1155CC"/>
            <w:sz w:val="24"/>
            <w:szCs w:val="24"/>
            <w:u w:val="single"/>
          </w:rPr>
          <w:t>https://wiki.openmrs.org/display/docs/REST+Web+Service+Resources+in+OpenMRS+1.9</w:t>
        </w:r>
      </w:hyperlink>
    </w:p>
    <w:p w14:paraId="3564F693" w14:textId="77777777" w:rsidR="000D5454" w:rsidRDefault="00761830">
      <w:r>
        <w:rPr>
          <w:noProof/>
        </w:rPr>
        <w:lastRenderedPageBreak/>
        <w:drawing>
          <wp:inline distT="114300" distB="114300" distL="114300" distR="114300" wp14:anchorId="0B301EFC" wp14:editId="50215A1A">
            <wp:extent cx="5734050" cy="1854200"/>
            <wp:effectExtent l="0" t="0" r="0" b="0"/>
            <wp:docPr id="1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5734050" cy="1854200"/>
                    </a:xfrm>
                    <a:prstGeom prst="rect">
                      <a:avLst/>
                    </a:prstGeom>
                    <a:ln/>
                  </pic:spPr>
                </pic:pic>
              </a:graphicData>
            </a:graphic>
          </wp:inline>
        </w:drawing>
      </w:r>
    </w:p>
    <w:p w14:paraId="7D544575" w14:textId="77777777" w:rsidR="000D5454" w:rsidRDefault="00761830">
      <w:pPr>
        <w:numPr>
          <w:ilvl w:val="0"/>
          <w:numId w:val="10"/>
        </w:numPr>
      </w:pPr>
      <w:r>
        <w:t xml:space="preserve">Right click Steady-Workload -&gt; Add -&gt; Sampler -&gt; HTTP Request </w:t>
      </w:r>
    </w:p>
    <w:p w14:paraId="24F99477" w14:textId="77777777" w:rsidR="000D5454" w:rsidRDefault="00761830">
      <w:pPr>
        <w:ind w:left="1440"/>
      </w:pPr>
      <w:r>
        <w:t>Name it as “</w:t>
      </w:r>
      <w:proofErr w:type="spellStart"/>
      <w:r>
        <w:t>DeletePerson</w:t>
      </w:r>
      <w:proofErr w:type="spellEnd"/>
      <w:r>
        <w:t xml:space="preserve">”, and select </w:t>
      </w:r>
      <w:r>
        <w:rPr>
          <w:i/>
        </w:rPr>
        <w:t>DELETE</w:t>
      </w:r>
      <w:r>
        <w:t xml:space="preserve"> method, and input the path</w:t>
      </w:r>
    </w:p>
    <w:p w14:paraId="15C14F8E" w14:textId="77777777" w:rsidR="000D5454" w:rsidRDefault="00761830">
      <w:pPr>
        <w:numPr>
          <w:ilvl w:val="0"/>
          <w:numId w:val="10"/>
        </w:numPr>
      </w:pPr>
      <w:r>
        <w:t xml:space="preserve">Right click Steady-Workload -&gt; Add -&gt; Sampler -&gt; HTTP Request </w:t>
      </w:r>
    </w:p>
    <w:p w14:paraId="3415C883" w14:textId="77777777" w:rsidR="000D5454" w:rsidRDefault="00761830">
      <w:pPr>
        <w:ind w:left="1440"/>
      </w:pPr>
      <w:r>
        <w:t>Name it as “</w:t>
      </w:r>
      <w:proofErr w:type="spellStart"/>
      <w:r>
        <w:t>SearchPersonByName</w:t>
      </w:r>
      <w:proofErr w:type="spellEnd"/>
      <w:r>
        <w:t xml:space="preserve">”, and select </w:t>
      </w:r>
      <w:r>
        <w:rPr>
          <w:i/>
        </w:rPr>
        <w:t>GET</w:t>
      </w:r>
      <w:r>
        <w:t xml:space="preserve"> method, and input the path</w:t>
      </w:r>
    </w:p>
    <w:p w14:paraId="42BA1FD5" w14:textId="77777777" w:rsidR="000D5454" w:rsidRDefault="00761830">
      <w:pPr>
        <w:numPr>
          <w:ilvl w:val="0"/>
          <w:numId w:val="10"/>
        </w:numPr>
      </w:pPr>
      <w:r>
        <w:t xml:space="preserve">Right click Steady-Workload -&gt; Add -&gt; Sampler -&gt; HTTP Request </w:t>
      </w:r>
    </w:p>
    <w:p w14:paraId="79640AD6" w14:textId="77777777" w:rsidR="000D5454" w:rsidRDefault="00761830">
      <w:pPr>
        <w:ind w:left="1440"/>
      </w:pPr>
      <w:r>
        <w:t>Name it as “</w:t>
      </w:r>
      <w:proofErr w:type="spellStart"/>
      <w:r>
        <w:t>SearchPersonByUUID</w:t>
      </w:r>
      <w:proofErr w:type="spellEnd"/>
      <w:r>
        <w:t xml:space="preserve">”, and select </w:t>
      </w:r>
      <w:r>
        <w:rPr>
          <w:i/>
        </w:rPr>
        <w:t>GET</w:t>
      </w:r>
      <w:r>
        <w:t xml:space="preserve"> method, and input the path</w:t>
      </w:r>
    </w:p>
    <w:p w14:paraId="0E00B97E" w14:textId="77777777" w:rsidR="000D5454" w:rsidRDefault="00761830">
      <w:pPr>
        <w:numPr>
          <w:ilvl w:val="0"/>
          <w:numId w:val="10"/>
        </w:numPr>
      </w:pPr>
      <w:r>
        <w:t xml:space="preserve">Right click Steady-Workload -&gt; Add -&gt; Sampler -&gt; HTTP Request </w:t>
      </w:r>
    </w:p>
    <w:p w14:paraId="4CD8D317" w14:textId="77777777" w:rsidR="000D5454" w:rsidRDefault="00761830">
      <w:pPr>
        <w:ind w:left="1440"/>
      </w:pPr>
      <w:r>
        <w:t>Name it as “</w:t>
      </w:r>
      <w:proofErr w:type="spellStart"/>
      <w:r>
        <w:t>EditPersonStatic</w:t>
      </w:r>
      <w:proofErr w:type="spellEnd"/>
      <w:r>
        <w:t xml:space="preserve">”, and select </w:t>
      </w:r>
      <w:r>
        <w:rPr>
          <w:i/>
        </w:rPr>
        <w:t>POST</w:t>
      </w:r>
      <w:r>
        <w:t xml:space="preserve"> method, and input the path, and config Body data</w:t>
      </w:r>
    </w:p>
    <w:p w14:paraId="3526FBAA" w14:textId="77777777" w:rsidR="000D5454" w:rsidRDefault="00761830">
      <w:pPr>
        <w:numPr>
          <w:ilvl w:val="0"/>
          <w:numId w:val="10"/>
        </w:numPr>
      </w:pPr>
      <w:r>
        <w:t xml:space="preserve">Right click Steady-Workload -&gt; Add -&gt; Sampler -&gt; HTTP Request </w:t>
      </w:r>
    </w:p>
    <w:p w14:paraId="33916839" w14:textId="77777777" w:rsidR="000D5454" w:rsidRDefault="00761830">
      <w:pPr>
        <w:ind w:left="1440"/>
      </w:pPr>
      <w:r>
        <w:t>Name it as “</w:t>
      </w:r>
      <w:proofErr w:type="spellStart"/>
      <w:r>
        <w:t>EditPersonByUUID</w:t>
      </w:r>
      <w:proofErr w:type="spellEnd"/>
      <w:r>
        <w:t xml:space="preserve">”, and select </w:t>
      </w:r>
      <w:r>
        <w:rPr>
          <w:i/>
        </w:rPr>
        <w:t>POST</w:t>
      </w:r>
      <w:r>
        <w:t xml:space="preserve"> method, and input the path, and config Body data</w:t>
      </w:r>
    </w:p>
    <w:p w14:paraId="6C5826C6" w14:textId="77777777" w:rsidR="000D5454" w:rsidRDefault="00761830">
      <w:pPr>
        <w:numPr>
          <w:ilvl w:val="0"/>
          <w:numId w:val="10"/>
        </w:numPr>
      </w:pPr>
      <w:r>
        <w:t xml:space="preserve">Right click Steady-Workload -&gt; Add -&gt; Sampler -&gt; HTTP Request </w:t>
      </w:r>
    </w:p>
    <w:p w14:paraId="0CD4727E" w14:textId="77777777" w:rsidR="000D5454" w:rsidRDefault="00761830">
      <w:pPr>
        <w:ind w:left="1440"/>
      </w:pPr>
      <w:r>
        <w:t>Name it as “</w:t>
      </w:r>
      <w:proofErr w:type="spellStart"/>
      <w:r>
        <w:t>GetEncounterOfPatient</w:t>
      </w:r>
      <w:proofErr w:type="spellEnd"/>
      <w:r>
        <w:t xml:space="preserve">”, and select </w:t>
      </w:r>
      <w:r>
        <w:rPr>
          <w:i/>
        </w:rPr>
        <w:t>GET</w:t>
      </w:r>
      <w:r>
        <w:t xml:space="preserve"> method, and input the path</w:t>
      </w:r>
    </w:p>
    <w:p w14:paraId="4D39094A" w14:textId="77777777" w:rsidR="000D5454" w:rsidRDefault="00761830">
      <w:pPr>
        <w:numPr>
          <w:ilvl w:val="0"/>
          <w:numId w:val="10"/>
        </w:numPr>
      </w:pPr>
      <w:r>
        <w:t xml:space="preserve">Right click Steady-Workload -&gt; Add -&gt; Sampler -&gt; HTTP Request </w:t>
      </w:r>
    </w:p>
    <w:p w14:paraId="20263A98" w14:textId="77777777" w:rsidR="000D5454" w:rsidRDefault="00761830">
      <w:pPr>
        <w:ind w:left="1440"/>
      </w:pPr>
      <w:r>
        <w:t>Name it as “</w:t>
      </w:r>
      <w:proofErr w:type="spellStart"/>
      <w:r>
        <w:t>GetEncounterByType</w:t>
      </w:r>
      <w:proofErr w:type="spellEnd"/>
      <w:r>
        <w:t xml:space="preserve">”, and select </w:t>
      </w:r>
      <w:r>
        <w:rPr>
          <w:i/>
        </w:rPr>
        <w:t>GET</w:t>
      </w:r>
      <w:r>
        <w:t xml:space="preserve"> method, and input the path</w:t>
      </w:r>
    </w:p>
    <w:p w14:paraId="75A2A378" w14:textId="77777777" w:rsidR="000D5454" w:rsidRDefault="00761830">
      <w:pPr>
        <w:numPr>
          <w:ilvl w:val="0"/>
          <w:numId w:val="10"/>
        </w:numPr>
      </w:pPr>
      <w:r>
        <w:t xml:space="preserve">Right click Steady-Workload -&gt; Add -&gt; Sampler -&gt; HTTP Request </w:t>
      </w:r>
    </w:p>
    <w:p w14:paraId="7B663304" w14:textId="77777777" w:rsidR="000D5454" w:rsidRDefault="00761830">
      <w:pPr>
        <w:ind w:left="1440"/>
      </w:pPr>
      <w:r>
        <w:t>Name it as “</w:t>
      </w:r>
      <w:proofErr w:type="spellStart"/>
      <w:r>
        <w:t>GetConceptIsYes</w:t>
      </w:r>
      <w:proofErr w:type="spellEnd"/>
      <w:r>
        <w:t xml:space="preserve">”, and select </w:t>
      </w:r>
      <w:r>
        <w:rPr>
          <w:i/>
        </w:rPr>
        <w:t>GET</w:t>
      </w:r>
      <w:r>
        <w:t xml:space="preserve"> method, and input the path</w:t>
      </w:r>
    </w:p>
    <w:p w14:paraId="1AC02D8C" w14:textId="77777777" w:rsidR="000D5454" w:rsidRDefault="00761830">
      <w:pPr>
        <w:numPr>
          <w:ilvl w:val="0"/>
          <w:numId w:val="10"/>
        </w:numPr>
      </w:pPr>
      <w:r>
        <w:t xml:space="preserve">Right click Steady-Workload -&gt; Add -&gt; Sampler -&gt; HTTP Request </w:t>
      </w:r>
    </w:p>
    <w:p w14:paraId="59A00888" w14:textId="77777777" w:rsidR="000D5454" w:rsidRDefault="00761830">
      <w:pPr>
        <w:ind w:left="1440"/>
      </w:pPr>
      <w:r>
        <w:t>Name it as “</w:t>
      </w:r>
      <w:proofErr w:type="spellStart"/>
      <w:r>
        <w:t>GetConceptByName</w:t>
      </w:r>
      <w:proofErr w:type="spellEnd"/>
      <w:r>
        <w:t xml:space="preserve">”, and select </w:t>
      </w:r>
      <w:r>
        <w:rPr>
          <w:i/>
        </w:rPr>
        <w:t>GET</w:t>
      </w:r>
      <w:r>
        <w:t xml:space="preserve"> method, and input the path</w:t>
      </w:r>
    </w:p>
    <w:p w14:paraId="6B743DD8" w14:textId="77777777" w:rsidR="000D5454" w:rsidRDefault="00761830">
      <w:pPr>
        <w:numPr>
          <w:ilvl w:val="0"/>
          <w:numId w:val="10"/>
        </w:numPr>
      </w:pPr>
      <w:r>
        <w:t xml:space="preserve">Right click Steady-Workload -&gt; Add -&gt; Sampler -&gt; HTTP Request </w:t>
      </w:r>
    </w:p>
    <w:p w14:paraId="65756BA5" w14:textId="77777777" w:rsidR="000D5454" w:rsidRDefault="00761830">
      <w:pPr>
        <w:ind w:left="1440"/>
      </w:pPr>
      <w:r>
        <w:t>Name it as “</w:t>
      </w:r>
      <w:proofErr w:type="spellStart"/>
      <w:r>
        <w:t>GetObservationOfPatient</w:t>
      </w:r>
      <w:proofErr w:type="spellEnd"/>
      <w:r>
        <w:t xml:space="preserve">”, and select </w:t>
      </w:r>
      <w:r>
        <w:rPr>
          <w:i/>
        </w:rPr>
        <w:t>GET</w:t>
      </w:r>
      <w:r>
        <w:t xml:space="preserve"> method, and input the path</w:t>
      </w:r>
    </w:p>
    <w:p w14:paraId="64AF9399" w14:textId="77777777" w:rsidR="000D5454" w:rsidRDefault="00761830">
      <w:r>
        <w:rPr>
          <w:noProof/>
        </w:rPr>
        <w:lastRenderedPageBreak/>
        <w:drawing>
          <wp:inline distT="114300" distB="114300" distL="114300" distR="114300" wp14:anchorId="2A8A65E6" wp14:editId="1A73E2DA">
            <wp:extent cx="5734050" cy="23495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5734050" cy="2349500"/>
                    </a:xfrm>
                    <a:prstGeom prst="rect">
                      <a:avLst/>
                    </a:prstGeom>
                    <a:ln/>
                  </pic:spPr>
                </pic:pic>
              </a:graphicData>
            </a:graphic>
          </wp:inline>
        </w:drawing>
      </w:r>
    </w:p>
    <w:p w14:paraId="3EBE3BAF" w14:textId="77777777" w:rsidR="000D5454" w:rsidRDefault="00761830">
      <w:pPr>
        <w:numPr>
          <w:ilvl w:val="0"/>
          <w:numId w:val="13"/>
        </w:numPr>
      </w:pPr>
      <w:r>
        <w:t>Add HTTP Cookie Manager to manage cookies for each session:</w:t>
      </w:r>
    </w:p>
    <w:p w14:paraId="23048005" w14:textId="77777777" w:rsidR="000D5454" w:rsidRDefault="00761830">
      <w:pPr>
        <w:numPr>
          <w:ilvl w:val="0"/>
          <w:numId w:val="17"/>
        </w:numPr>
      </w:pPr>
      <w:r>
        <w:t>Right click Steady-Workload -&gt; Add -&gt; Config Elements -&gt; HTTP Cookie Manager</w:t>
      </w:r>
    </w:p>
    <w:p w14:paraId="7EAFF251" w14:textId="77777777" w:rsidR="000D5454" w:rsidRDefault="00761830">
      <w:pPr>
        <w:ind w:left="720" w:firstLine="720"/>
      </w:pPr>
      <w:r>
        <w:t>Check “Clear cookies each iteration?”</w:t>
      </w:r>
    </w:p>
    <w:p w14:paraId="3EEFF799" w14:textId="77777777" w:rsidR="000D5454" w:rsidRDefault="00761830">
      <w:pPr>
        <w:numPr>
          <w:ilvl w:val="0"/>
          <w:numId w:val="13"/>
        </w:numPr>
      </w:pPr>
      <w:r>
        <w:t>Add listeners under the thread group to view the result:</w:t>
      </w:r>
    </w:p>
    <w:p w14:paraId="16FA9142" w14:textId="77777777" w:rsidR="000D5454" w:rsidRDefault="00761830">
      <w:pPr>
        <w:numPr>
          <w:ilvl w:val="0"/>
          <w:numId w:val="11"/>
        </w:numPr>
      </w:pPr>
      <w:r>
        <w:t>Right click Steady-Workload -&gt; Add -&gt; Listener -&gt; View Results Tree</w:t>
      </w:r>
    </w:p>
    <w:p w14:paraId="25A3614D" w14:textId="77777777" w:rsidR="000D5454" w:rsidRDefault="00761830">
      <w:pPr>
        <w:numPr>
          <w:ilvl w:val="0"/>
          <w:numId w:val="11"/>
        </w:numPr>
      </w:pPr>
      <w:r>
        <w:t>Right click Steady-Workload -&gt; Add -&gt; Listener -&gt; Summary Report</w:t>
      </w:r>
    </w:p>
    <w:p w14:paraId="07D89607" w14:textId="77777777" w:rsidR="000D5454" w:rsidRDefault="00761830">
      <w:pPr>
        <w:numPr>
          <w:ilvl w:val="0"/>
          <w:numId w:val="13"/>
        </w:numPr>
      </w:pPr>
      <w:r>
        <w:t>Configure the number of threads and iterations/test duration:</w:t>
      </w:r>
    </w:p>
    <w:p w14:paraId="1B002FDC" w14:textId="77777777" w:rsidR="000D5454" w:rsidRDefault="00761830">
      <w:pPr>
        <w:ind w:left="720"/>
      </w:pPr>
      <w:r>
        <w:t>Click Steady-Workload, and set “Number of Threads” to be 2, and ramp up period to be 5 seconds, and set “Loop Count” to be 5</w:t>
      </w:r>
    </w:p>
    <w:p w14:paraId="7138CFEE" w14:textId="77777777" w:rsidR="000D5454" w:rsidRDefault="00761830">
      <w:pPr>
        <w:numPr>
          <w:ilvl w:val="0"/>
          <w:numId w:val="13"/>
        </w:numPr>
      </w:pPr>
      <w:r>
        <w:t>Now we are ready to record our test scenario for “Steady-Workload”:</w:t>
      </w:r>
    </w:p>
    <w:p w14:paraId="2B8DC277" w14:textId="77777777" w:rsidR="000D5454" w:rsidRDefault="00761830">
      <w:pPr>
        <w:numPr>
          <w:ilvl w:val="0"/>
          <w:numId w:val="9"/>
        </w:numPr>
      </w:pPr>
      <w:r>
        <w:t>Right click Steady-Workload -&gt; Start</w:t>
      </w:r>
    </w:p>
    <w:p w14:paraId="786A235F" w14:textId="77777777" w:rsidR="000D5454" w:rsidRDefault="00761830">
      <w:pPr>
        <w:numPr>
          <w:ilvl w:val="0"/>
          <w:numId w:val="13"/>
        </w:numPr>
      </w:pPr>
      <w:r>
        <w:t>Save the test plan (File -&gt; Save) to a location of your choice.</w:t>
      </w:r>
    </w:p>
    <w:p w14:paraId="1ADBF30B" w14:textId="77777777" w:rsidR="000D5454" w:rsidRDefault="000D5454"/>
    <w:p w14:paraId="0307A678" w14:textId="77777777" w:rsidR="000D5454" w:rsidRDefault="000D5454"/>
    <w:p w14:paraId="578A0948" w14:textId="77777777" w:rsidR="000D5454" w:rsidRDefault="000D5454"/>
    <w:p w14:paraId="6592F822" w14:textId="77777777" w:rsidR="000D5454" w:rsidRDefault="000D5454"/>
    <w:p w14:paraId="52460D30" w14:textId="77777777" w:rsidR="000D5454" w:rsidRDefault="00761830">
      <w:r>
        <w:rPr>
          <w:b/>
          <w:sz w:val="28"/>
          <w:szCs w:val="28"/>
        </w:rPr>
        <w:t>Part B</w:t>
      </w:r>
      <w:r>
        <w:t xml:space="preserve">  </w:t>
      </w:r>
    </w:p>
    <w:p w14:paraId="6474C64C" w14:textId="335D43A4" w:rsidR="000D5454" w:rsidRDefault="00761830">
      <w:r>
        <w:t xml:space="preserve">Use </w:t>
      </w:r>
      <w:proofErr w:type="spellStart"/>
      <w:r>
        <w:t>Jmeter</w:t>
      </w:r>
      <w:proofErr w:type="spellEnd"/>
      <w:r>
        <w:t xml:space="preserve"> to conduct a random workload</w:t>
      </w:r>
      <w:r w:rsidR="00004E17">
        <w:t xml:space="preserve"> using logic </w:t>
      </w:r>
      <w:proofErr w:type="spellStart"/>
      <w:r w:rsidR="00004E17">
        <w:t>controllors</w:t>
      </w:r>
      <w:proofErr w:type="spellEnd"/>
    </w:p>
    <w:p w14:paraId="6EE845F8" w14:textId="77777777" w:rsidR="000D5454" w:rsidRDefault="00761830">
      <w:pPr>
        <w:numPr>
          <w:ilvl w:val="0"/>
          <w:numId w:val="12"/>
        </w:numPr>
      </w:pPr>
      <w:r>
        <w:t>Launch JMeter</w:t>
      </w:r>
    </w:p>
    <w:p w14:paraId="5FD13EAB" w14:textId="77777777" w:rsidR="000D5454" w:rsidRDefault="00761830">
      <w:pPr>
        <w:ind w:left="720"/>
      </w:pPr>
      <w:r>
        <w:t>Go to the JMeter folder and run ./bin/</w:t>
      </w:r>
      <w:proofErr w:type="spellStart"/>
      <w:r>
        <w:t>jmeter</w:t>
      </w:r>
      <w:proofErr w:type="spellEnd"/>
    </w:p>
    <w:p w14:paraId="795DFE75" w14:textId="77777777" w:rsidR="000D5454" w:rsidRDefault="00761830">
      <w:pPr>
        <w:ind w:left="720"/>
      </w:pPr>
      <w:r>
        <w:t>$./bin/</w:t>
      </w:r>
      <w:proofErr w:type="spellStart"/>
      <w:r>
        <w:t>jmeter</w:t>
      </w:r>
      <w:proofErr w:type="spellEnd"/>
    </w:p>
    <w:p w14:paraId="25F7D4A1" w14:textId="77777777" w:rsidR="000D5454" w:rsidRDefault="00761830">
      <w:pPr>
        <w:numPr>
          <w:ilvl w:val="0"/>
          <w:numId w:val="12"/>
        </w:numPr>
      </w:pPr>
      <w:r>
        <w:t xml:space="preserve">Import </w:t>
      </w:r>
      <w:proofErr w:type="spellStart"/>
      <w:r>
        <w:t>Jmeter</w:t>
      </w:r>
      <w:proofErr w:type="spellEnd"/>
      <w:r>
        <w:t xml:space="preserve"> script from Part A into </w:t>
      </w:r>
      <w:proofErr w:type="spellStart"/>
      <w:r>
        <w:t>Jmeter</w:t>
      </w:r>
      <w:proofErr w:type="spellEnd"/>
      <w:r>
        <w:t>.</w:t>
      </w:r>
    </w:p>
    <w:p w14:paraId="2FA4DD5C" w14:textId="77777777" w:rsidR="000D5454" w:rsidRDefault="00761830">
      <w:r>
        <w:rPr>
          <w:noProof/>
        </w:rPr>
        <w:drawing>
          <wp:inline distT="114300" distB="114300" distL="114300" distR="114300" wp14:anchorId="6AD284CF" wp14:editId="293DDB35">
            <wp:extent cx="5191125" cy="1609725"/>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5191125" cy="1609725"/>
                    </a:xfrm>
                    <a:prstGeom prst="rect">
                      <a:avLst/>
                    </a:prstGeom>
                    <a:ln/>
                  </pic:spPr>
                </pic:pic>
              </a:graphicData>
            </a:graphic>
          </wp:inline>
        </w:drawing>
      </w:r>
    </w:p>
    <w:p w14:paraId="62CCE717" w14:textId="3CED27B4" w:rsidR="000D5454" w:rsidRDefault="00761830">
      <w:r>
        <w:tab/>
        <w:t>Name the thread group as “Random-Workload”</w:t>
      </w:r>
    </w:p>
    <w:p w14:paraId="7118F622" w14:textId="2B13788A" w:rsidR="00022C89" w:rsidRDefault="007E4813">
      <w:r>
        <w:tab/>
      </w:r>
    </w:p>
    <w:p w14:paraId="264093B0" w14:textId="77777777" w:rsidR="007E4813" w:rsidRDefault="008E2FCA" w:rsidP="007E4813">
      <w:pPr>
        <w:ind w:left="720"/>
      </w:pPr>
      <w:hyperlink r:id="rId23" w:anchor="logic_controller">
        <w:r w:rsidR="007E4813">
          <w:rPr>
            <w:color w:val="1155CC"/>
            <w:sz w:val="24"/>
            <w:szCs w:val="24"/>
            <w:u w:val="single"/>
          </w:rPr>
          <w:t>https://jmeter.apache.org/usermanual/test_plan.html#logic_controller</w:t>
        </w:r>
      </w:hyperlink>
    </w:p>
    <w:p w14:paraId="25040500" w14:textId="77777777" w:rsidR="007E4813" w:rsidRDefault="007E4813"/>
    <w:p w14:paraId="7F94E750" w14:textId="77777777" w:rsidR="00B155D2" w:rsidRDefault="00022C89" w:rsidP="00022C89">
      <w:pPr>
        <w:ind w:firstLine="720"/>
      </w:pPr>
      <w:r w:rsidRPr="00022C89">
        <w:rPr>
          <w:b/>
          <w:bCs/>
        </w:rPr>
        <w:t>Random Order Controller</w:t>
      </w:r>
      <w:r w:rsidRPr="00022C89">
        <w:t xml:space="preserve"> provides functionality to run all user request in random</w:t>
      </w:r>
      <w:r w:rsidR="00B155D2">
        <w:t xml:space="preserve">   </w:t>
      </w:r>
    </w:p>
    <w:p w14:paraId="42E34246" w14:textId="19701E6F" w:rsidR="00022C89" w:rsidRDefault="00022C89" w:rsidP="00A57C46">
      <w:pPr>
        <w:ind w:firstLine="720"/>
      </w:pPr>
      <w:r w:rsidRPr="00022C89">
        <w:t xml:space="preserve">order for each loop. </w:t>
      </w:r>
    </w:p>
    <w:p w14:paraId="194007C1" w14:textId="6DBC8EDA" w:rsidR="00823F32" w:rsidRDefault="00823F32" w:rsidP="00823F32">
      <w:pPr>
        <w:ind w:left="720"/>
      </w:pPr>
      <w:r w:rsidRPr="00823F32">
        <w:rPr>
          <w:b/>
          <w:bCs/>
        </w:rPr>
        <w:t>Random Controller</w:t>
      </w:r>
      <w:r w:rsidRPr="00823F32">
        <w:t xml:space="preserve"> provides functionality to run user request in random order for each loop i.e. One random user request in each loop. </w:t>
      </w:r>
    </w:p>
    <w:p w14:paraId="30CD8AF1" w14:textId="77777777" w:rsidR="00823F32" w:rsidRDefault="00823F32" w:rsidP="00823F32">
      <w:pPr>
        <w:ind w:left="720"/>
      </w:pPr>
    </w:p>
    <w:p w14:paraId="69CA40EF" w14:textId="07FF68A6" w:rsidR="000D5454" w:rsidRDefault="00761830">
      <w:pPr>
        <w:numPr>
          <w:ilvl w:val="0"/>
          <w:numId w:val="12"/>
        </w:numPr>
      </w:pPr>
      <w:r>
        <w:t>Add Random Order Controller under the Random-Workload:</w:t>
      </w:r>
    </w:p>
    <w:p w14:paraId="0F29FA07" w14:textId="77777777" w:rsidR="000D5454" w:rsidRDefault="00761830">
      <w:pPr>
        <w:numPr>
          <w:ilvl w:val="0"/>
          <w:numId w:val="8"/>
        </w:numPr>
      </w:pPr>
      <w:r>
        <w:t xml:space="preserve">Right click Random-Workload -&gt; Add -&gt; Logic Controller -&gt; Random Order Controller </w:t>
      </w:r>
    </w:p>
    <w:p w14:paraId="586992EB" w14:textId="77777777" w:rsidR="000D5454" w:rsidRDefault="00761830">
      <w:pPr>
        <w:ind w:left="1440"/>
      </w:pPr>
      <w:r>
        <w:t>Put HTTP Requests under the Random Order Controller.</w:t>
      </w:r>
    </w:p>
    <w:p w14:paraId="678DDA7C" w14:textId="77777777" w:rsidR="000D5454" w:rsidRDefault="00761830">
      <w:pPr>
        <w:jc w:val="center"/>
      </w:pPr>
      <w:r>
        <w:rPr>
          <w:noProof/>
        </w:rPr>
        <w:drawing>
          <wp:inline distT="114300" distB="114300" distL="114300" distR="114300" wp14:anchorId="450F4A35" wp14:editId="769EB7CE">
            <wp:extent cx="3543300" cy="2226246"/>
            <wp:effectExtent l="0" t="0" r="0" b="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a:stretch>
                      <a:fillRect/>
                    </a:stretch>
                  </pic:blipFill>
                  <pic:spPr>
                    <a:xfrm>
                      <a:off x="0" y="0"/>
                      <a:ext cx="3543300" cy="2226246"/>
                    </a:xfrm>
                    <a:prstGeom prst="rect">
                      <a:avLst/>
                    </a:prstGeom>
                    <a:ln/>
                  </pic:spPr>
                </pic:pic>
              </a:graphicData>
            </a:graphic>
          </wp:inline>
        </w:drawing>
      </w:r>
    </w:p>
    <w:p w14:paraId="47AA1CFA" w14:textId="57AFECFA" w:rsidR="00B322F9" w:rsidRDefault="00D532F1">
      <w:pPr>
        <w:numPr>
          <w:ilvl w:val="0"/>
          <w:numId w:val="12"/>
        </w:numPr>
      </w:pPr>
      <w:r>
        <w:t>Add Random controller under the Random-Workload</w:t>
      </w:r>
    </w:p>
    <w:p w14:paraId="6A18802C" w14:textId="3D847ADA" w:rsidR="00E708E9" w:rsidRDefault="00E708E9" w:rsidP="00E708E9">
      <w:pPr>
        <w:numPr>
          <w:ilvl w:val="1"/>
          <w:numId w:val="12"/>
        </w:numPr>
      </w:pPr>
      <w:r>
        <w:t xml:space="preserve">Right click Random-Workload -&gt; Add -&gt; Logic Controller -&gt; Random Controller </w:t>
      </w:r>
    </w:p>
    <w:p w14:paraId="48FA1856" w14:textId="77777777" w:rsidR="00E708E9" w:rsidRDefault="00E708E9" w:rsidP="00E708E9">
      <w:pPr>
        <w:ind w:left="1440"/>
      </w:pPr>
      <w:r>
        <w:t>Put HTTP Requests under the Random Order Controller.</w:t>
      </w:r>
    </w:p>
    <w:p w14:paraId="13231C2C" w14:textId="77777777" w:rsidR="00D532F1" w:rsidRDefault="00D532F1" w:rsidP="00E708E9">
      <w:pPr>
        <w:ind w:left="1440"/>
      </w:pPr>
    </w:p>
    <w:p w14:paraId="4803C021" w14:textId="7038A1F5" w:rsidR="000D5454" w:rsidRDefault="00761830">
      <w:pPr>
        <w:numPr>
          <w:ilvl w:val="0"/>
          <w:numId w:val="12"/>
        </w:numPr>
      </w:pPr>
      <w:r>
        <w:t>Now we are ready to record our test scenario for “Random-Workload”:</w:t>
      </w:r>
    </w:p>
    <w:p w14:paraId="52EEA035" w14:textId="77777777" w:rsidR="000D5454" w:rsidRDefault="00761830">
      <w:pPr>
        <w:numPr>
          <w:ilvl w:val="0"/>
          <w:numId w:val="11"/>
        </w:numPr>
      </w:pPr>
      <w:r>
        <w:t xml:space="preserve">Right click Random-Workload -&gt; Start </w:t>
      </w:r>
    </w:p>
    <w:p w14:paraId="2784F283" w14:textId="77777777" w:rsidR="000D5454" w:rsidRDefault="00761830">
      <w:pPr>
        <w:numPr>
          <w:ilvl w:val="0"/>
          <w:numId w:val="12"/>
        </w:numPr>
      </w:pPr>
      <w:r>
        <w:t>Save the test plan (File -&gt; Save) to a location of your choice.</w:t>
      </w:r>
    </w:p>
    <w:p w14:paraId="32585C97" w14:textId="21B8E557" w:rsidR="000D5454" w:rsidRDefault="00761830">
      <w:r>
        <w:t xml:space="preserve">Note: You can download the </w:t>
      </w:r>
      <w:proofErr w:type="spellStart"/>
      <w:r>
        <w:t>jmeter</w:t>
      </w:r>
      <w:proofErr w:type="spellEnd"/>
      <w:r>
        <w:t xml:space="preserve"> script random-workload from</w:t>
      </w:r>
      <w:r w:rsidR="008A50F5">
        <w:t xml:space="preserve"> </w:t>
      </w:r>
      <w:r>
        <w:t>. The script is generated based on the above steps.</w:t>
      </w:r>
    </w:p>
    <w:p w14:paraId="02E4CDE6" w14:textId="77777777" w:rsidR="000D5454" w:rsidRDefault="000D5454"/>
    <w:p w14:paraId="1EBB9725" w14:textId="77777777" w:rsidR="000D5454" w:rsidRDefault="00761830">
      <w:r>
        <w:rPr>
          <w:b/>
          <w:sz w:val="28"/>
          <w:szCs w:val="28"/>
        </w:rPr>
        <w:t>Part C</w:t>
      </w:r>
      <w:r>
        <w:t xml:space="preserve">  </w:t>
      </w:r>
    </w:p>
    <w:p w14:paraId="1DA22ED4" w14:textId="77777777" w:rsidR="000D5454" w:rsidRDefault="00761830">
      <w:r>
        <w:t xml:space="preserve">Use JMeter to load test </w:t>
      </w:r>
      <w:proofErr w:type="spellStart"/>
      <w:r>
        <w:t>OpenMRS</w:t>
      </w:r>
      <w:proofErr w:type="spellEnd"/>
      <w:r>
        <w:t xml:space="preserve"> by the below mix two workloads: </w:t>
      </w:r>
    </w:p>
    <w:p w14:paraId="71EB30F6" w14:textId="77777777" w:rsidR="000D5454" w:rsidRDefault="00761830">
      <w:r>
        <w:t xml:space="preserve">Workload-1: </w:t>
      </w:r>
      <w:proofErr w:type="spellStart"/>
      <w:r>
        <w:t>SearchPerson</w:t>
      </w:r>
      <w:proofErr w:type="spellEnd"/>
      <w:r>
        <w:t>-&gt;</w:t>
      </w:r>
      <w:proofErr w:type="spellStart"/>
      <w:r>
        <w:t>EditPerson</w:t>
      </w:r>
      <w:proofErr w:type="spellEnd"/>
      <w:r>
        <w:t>-&gt;</w:t>
      </w:r>
      <w:proofErr w:type="spellStart"/>
      <w:r>
        <w:t>GetEncounter</w:t>
      </w:r>
      <w:proofErr w:type="spellEnd"/>
      <w:r>
        <w:t>…</w:t>
      </w:r>
    </w:p>
    <w:p w14:paraId="66C2452D" w14:textId="77777777" w:rsidR="000D5454" w:rsidRDefault="00761830">
      <w:r>
        <w:t xml:space="preserve">Workload-2: </w:t>
      </w:r>
      <w:proofErr w:type="spellStart"/>
      <w:r>
        <w:t>AddPerson</w:t>
      </w:r>
      <w:proofErr w:type="spellEnd"/>
      <w:r>
        <w:t>-&gt;</w:t>
      </w:r>
      <w:proofErr w:type="spellStart"/>
      <w:r>
        <w:t>DeletePerson</w:t>
      </w:r>
      <w:proofErr w:type="spellEnd"/>
      <w:r>
        <w:t>-&gt;</w:t>
      </w:r>
      <w:proofErr w:type="spellStart"/>
      <w:r>
        <w:t>SearchPerson</w:t>
      </w:r>
      <w:proofErr w:type="spellEnd"/>
      <w:r>
        <w:t>-&gt;</w:t>
      </w:r>
      <w:proofErr w:type="spellStart"/>
      <w:r>
        <w:t>GetObservationOfPatient</w:t>
      </w:r>
      <w:proofErr w:type="spellEnd"/>
      <w:r>
        <w:t>..</w:t>
      </w:r>
    </w:p>
    <w:p w14:paraId="45E4BA45" w14:textId="77777777" w:rsidR="000D5454" w:rsidRDefault="000D5454"/>
    <w:p w14:paraId="72CACA9F" w14:textId="77777777" w:rsidR="000D5454" w:rsidRDefault="00761830">
      <w:pPr>
        <w:numPr>
          <w:ilvl w:val="0"/>
          <w:numId w:val="6"/>
        </w:numPr>
      </w:pPr>
      <w:r>
        <w:t xml:space="preserve">Launch JMeter </w:t>
      </w:r>
    </w:p>
    <w:p w14:paraId="68CC22A1" w14:textId="77777777" w:rsidR="000D5454" w:rsidRDefault="00761830">
      <w:pPr>
        <w:numPr>
          <w:ilvl w:val="0"/>
          <w:numId w:val="6"/>
        </w:numPr>
      </w:pPr>
      <w:r>
        <w:t xml:space="preserve">Create two thread groups “Workload-1” and “Workload-2” </w:t>
      </w:r>
    </w:p>
    <w:p w14:paraId="7A5977D7" w14:textId="77777777" w:rsidR="000D5454" w:rsidRDefault="00761830">
      <w:pPr>
        <w:numPr>
          <w:ilvl w:val="0"/>
          <w:numId w:val="6"/>
        </w:numPr>
      </w:pPr>
      <w:r>
        <w:t>For each Workload, repeat the steps of Part A. The difference is that you need to create different HTTP requests based on the Workload-1 or Workload-2</w:t>
      </w:r>
    </w:p>
    <w:p w14:paraId="55576EE3" w14:textId="77777777" w:rsidR="000D5454" w:rsidRDefault="00761830">
      <w:pPr>
        <w:numPr>
          <w:ilvl w:val="0"/>
          <w:numId w:val="6"/>
        </w:numPr>
      </w:pPr>
      <w:r>
        <w:t>Now we are ready to record our Test Plan</w:t>
      </w:r>
    </w:p>
    <w:p w14:paraId="1645D701" w14:textId="77777777" w:rsidR="000D5454" w:rsidRDefault="00761830">
      <w:pPr>
        <w:numPr>
          <w:ilvl w:val="0"/>
          <w:numId w:val="6"/>
        </w:numPr>
      </w:pPr>
      <w:r>
        <w:t>Save the test plan (File -&gt; Save) to a location of your choice.</w:t>
      </w:r>
    </w:p>
    <w:p w14:paraId="1056015B" w14:textId="77777777" w:rsidR="000D5454" w:rsidRDefault="00761830">
      <w:r>
        <w:rPr>
          <w:noProof/>
        </w:rPr>
        <w:lastRenderedPageBreak/>
        <w:drawing>
          <wp:inline distT="114300" distB="114300" distL="114300" distR="114300" wp14:anchorId="41FE50E6" wp14:editId="54725328">
            <wp:extent cx="5734050" cy="2490788"/>
            <wp:effectExtent l="0" t="0" r="0" b="0"/>
            <wp:docPr id="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5"/>
                    <a:srcRect/>
                    <a:stretch>
                      <a:fillRect/>
                    </a:stretch>
                  </pic:blipFill>
                  <pic:spPr>
                    <a:xfrm>
                      <a:off x="0" y="0"/>
                      <a:ext cx="5734050" cy="2490788"/>
                    </a:xfrm>
                    <a:prstGeom prst="rect">
                      <a:avLst/>
                    </a:prstGeom>
                    <a:ln/>
                  </pic:spPr>
                </pic:pic>
              </a:graphicData>
            </a:graphic>
          </wp:inline>
        </w:drawing>
      </w:r>
    </w:p>
    <w:p w14:paraId="4E7EB82E" w14:textId="77777777" w:rsidR="000D5454" w:rsidRDefault="000D5454"/>
    <w:p w14:paraId="6E6C986C" w14:textId="77777777" w:rsidR="000D5454" w:rsidRDefault="000D5454"/>
    <w:p w14:paraId="57204DA9" w14:textId="77777777" w:rsidR="000D5454" w:rsidRDefault="00761830">
      <w:pPr>
        <w:rPr>
          <w:b/>
          <w:sz w:val="28"/>
          <w:szCs w:val="28"/>
        </w:rPr>
      </w:pPr>
      <w:r>
        <w:rPr>
          <w:b/>
          <w:sz w:val="28"/>
          <w:szCs w:val="28"/>
        </w:rPr>
        <w:t xml:space="preserve">Part D </w:t>
      </w:r>
    </w:p>
    <w:p w14:paraId="0D5031ED" w14:textId="77777777" w:rsidR="000D5454" w:rsidRDefault="00761830">
      <w:r>
        <w:t xml:space="preserve">(Use JMeter to load test </w:t>
      </w:r>
      <w:proofErr w:type="spellStart"/>
      <w:r>
        <w:t>OpenMRS</w:t>
      </w:r>
      <w:proofErr w:type="spellEnd"/>
      <w:r>
        <w:t xml:space="preserve"> by </w:t>
      </w:r>
      <w:r>
        <w:rPr>
          <w:b/>
        </w:rPr>
        <w:t>varied</w:t>
      </w:r>
      <w:r>
        <w:t xml:space="preserve"> workloads using </w:t>
      </w:r>
      <w:r>
        <w:rPr>
          <w:b/>
        </w:rPr>
        <w:t>CLI</w:t>
      </w:r>
      <w:r>
        <w:t xml:space="preserve"> mode, and monitor the performance of the </w:t>
      </w:r>
      <w:r>
        <w:rPr>
          <w:i/>
        </w:rPr>
        <w:t>openmrs-standalone.jar</w:t>
      </w:r>
      <w:r>
        <w:t xml:space="preserve"> process using tool </w:t>
      </w:r>
      <w:proofErr w:type="spellStart"/>
      <w:r>
        <w:rPr>
          <w:b/>
          <w:i/>
        </w:rPr>
        <w:t>psutil</w:t>
      </w:r>
      <w:proofErr w:type="spellEnd"/>
      <w:r>
        <w:t xml:space="preserve">: </w:t>
      </w:r>
    </w:p>
    <w:p w14:paraId="5898094B" w14:textId="77777777" w:rsidR="000D5454" w:rsidRDefault="00761830">
      <w:r>
        <w:t xml:space="preserve">Varied workloads: The first minute, 5 users access </w:t>
      </w:r>
      <w:proofErr w:type="spellStart"/>
      <w:r>
        <w:t>OpenMRS</w:t>
      </w:r>
      <w:proofErr w:type="spellEnd"/>
      <w:r>
        <w:t xml:space="preserve">. The second minute 10 users access </w:t>
      </w:r>
      <w:proofErr w:type="spellStart"/>
      <w:r>
        <w:t>OpenMRS</w:t>
      </w:r>
      <w:proofErr w:type="spellEnd"/>
      <w:r>
        <w:t xml:space="preserve">. The third minute 15 users access </w:t>
      </w:r>
      <w:proofErr w:type="spellStart"/>
      <w:r>
        <w:t>OpenMRS</w:t>
      </w:r>
      <w:proofErr w:type="spellEnd"/>
      <w:r>
        <w:t xml:space="preserve">. The fourth minute 20 users access </w:t>
      </w:r>
      <w:proofErr w:type="spellStart"/>
      <w:r>
        <w:t>OpenMRS</w:t>
      </w:r>
      <w:proofErr w:type="spellEnd"/>
      <w:r>
        <w:t>.</w:t>
      </w:r>
    </w:p>
    <w:p w14:paraId="5BA964ED" w14:textId="77777777" w:rsidR="000D5454" w:rsidRDefault="000D5454"/>
    <w:p w14:paraId="0C91BA68" w14:textId="77777777" w:rsidR="000D5454" w:rsidRDefault="00761830">
      <w:pPr>
        <w:numPr>
          <w:ilvl w:val="0"/>
          <w:numId w:val="4"/>
        </w:numPr>
      </w:pPr>
      <w:r>
        <w:t>This part can be done creating four thread groups (one thread group represents one type of workload) under Test Plan.</w:t>
      </w:r>
    </w:p>
    <w:p w14:paraId="4DA8E73F" w14:textId="77777777" w:rsidR="000D5454" w:rsidRDefault="00761830">
      <w:r>
        <w:rPr>
          <w:noProof/>
        </w:rPr>
        <w:drawing>
          <wp:inline distT="114300" distB="114300" distL="114300" distR="114300" wp14:anchorId="40ED09EF" wp14:editId="60A2FEF2">
            <wp:extent cx="5734050" cy="2362200"/>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6"/>
                    <a:srcRect/>
                    <a:stretch>
                      <a:fillRect/>
                    </a:stretch>
                  </pic:blipFill>
                  <pic:spPr>
                    <a:xfrm>
                      <a:off x="0" y="0"/>
                      <a:ext cx="5734050" cy="2362200"/>
                    </a:xfrm>
                    <a:prstGeom prst="rect">
                      <a:avLst/>
                    </a:prstGeom>
                    <a:ln/>
                  </pic:spPr>
                </pic:pic>
              </a:graphicData>
            </a:graphic>
          </wp:inline>
        </w:drawing>
      </w:r>
    </w:p>
    <w:p w14:paraId="63BC2FF4" w14:textId="77777777" w:rsidR="000D5454" w:rsidRDefault="00761830">
      <w:r>
        <w:tab/>
        <w:t>For each workload, specify the number of users.</w:t>
      </w:r>
    </w:p>
    <w:p w14:paraId="45889C33" w14:textId="77777777" w:rsidR="000D5454" w:rsidRDefault="00761830">
      <w:pPr>
        <w:numPr>
          <w:ilvl w:val="0"/>
          <w:numId w:val="4"/>
        </w:numPr>
      </w:pPr>
      <w:r>
        <w:t>Config the order of execution of such four workloads:</w:t>
      </w:r>
    </w:p>
    <w:p w14:paraId="24DD3455" w14:textId="77777777" w:rsidR="000D5454" w:rsidRDefault="00761830">
      <w:pPr>
        <w:ind w:left="720"/>
      </w:pPr>
      <w:r>
        <w:t>Click Test Plan</w:t>
      </w:r>
    </w:p>
    <w:p w14:paraId="552D789E" w14:textId="77777777" w:rsidR="000D5454" w:rsidRDefault="00761830">
      <w:pPr>
        <w:ind w:left="720"/>
      </w:pPr>
      <w:r>
        <w:t>Check “Run Thread Groups consecutively”</w:t>
      </w:r>
    </w:p>
    <w:p w14:paraId="4C793A23" w14:textId="77777777" w:rsidR="000D5454" w:rsidRDefault="00761830">
      <w:r>
        <w:rPr>
          <w:noProof/>
        </w:rPr>
        <w:lastRenderedPageBreak/>
        <w:drawing>
          <wp:inline distT="114300" distB="114300" distL="114300" distR="114300" wp14:anchorId="681B840C" wp14:editId="02A59D0D">
            <wp:extent cx="5734050" cy="1536700"/>
            <wp:effectExtent l="0" t="0" r="0" b="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7"/>
                    <a:srcRect/>
                    <a:stretch>
                      <a:fillRect/>
                    </a:stretch>
                  </pic:blipFill>
                  <pic:spPr>
                    <a:xfrm>
                      <a:off x="0" y="0"/>
                      <a:ext cx="5734050" cy="1536700"/>
                    </a:xfrm>
                    <a:prstGeom prst="rect">
                      <a:avLst/>
                    </a:prstGeom>
                    <a:ln/>
                  </pic:spPr>
                </pic:pic>
              </a:graphicData>
            </a:graphic>
          </wp:inline>
        </w:drawing>
      </w:r>
    </w:p>
    <w:p w14:paraId="61B82A67" w14:textId="77777777" w:rsidR="000D5454" w:rsidRDefault="00761830">
      <w:pPr>
        <w:numPr>
          <w:ilvl w:val="0"/>
          <w:numId w:val="4"/>
        </w:numPr>
      </w:pPr>
      <w:r>
        <w:t>Save the test plan (File -&gt; Save, vary-</w:t>
      </w:r>
      <w:proofErr w:type="spellStart"/>
      <w:r>
        <w:t>workload.jmx</w:t>
      </w:r>
      <w:proofErr w:type="spellEnd"/>
      <w:r>
        <w:t>) to a location of your choice.</w:t>
      </w:r>
    </w:p>
    <w:p w14:paraId="713F9B84" w14:textId="77777777" w:rsidR="000D5454" w:rsidRDefault="00761830">
      <w:pPr>
        <w:numPr>
          <w:ilvl w:val="0"/>
          <w:numId w:val="4"/>
        </w:numPr>
      </w:pPr>
      <w:r>
        <w:t>Conduct varied workload using JMeter CLI mode:</w:t>
      </w:r>
    </w:p>
    <w:p w14:paraId="303DF896" w14:textId="77777777" w:rsidR="000D5454" w:rsidRDefault="00761830">
      <w:pPr>
        <w:ind w:left="720"/>
      </w:pPr>
      <w:r>
        <w:t>Open a terminal, and go to JMeter folder</w:t>
      </w:r>
    </w:p>
    <w:p w14:paraId="5476600B" w14:textId="77777777" w:rsidR="000D5454" w:rsidRDefault="00761830">
      <w:pPr>
        <w:ind w:left="720"/>
      </w:pPr>
      <w:r>
        <w:t xml:space="preserve">$ </w:t>
      </w:r>
      <w:proofErr w:type="spellStart"/>
      <w:r>
        <w:t>jmeter</w:t>
      </w:r>
      <w:proofErr w:type="spellEnd"/>
      <w:r>
        <w:t xml:space="preserve"> -n -t vary-</w:t>
      </w:r>
      <w:proofErr w:type="spellStart"/>
      <w:r>
        <w:t>workload.jmx</w:t>
      </w:r>
      <w:proofErr w:type="spellEnd"/>
      <w:r>
        <w:t xml:space="preserve"> -l </w:t>
      </w:r>
      <w:proofErr w:type="spellStart"/>
      <w:r>
        <w:t>testresults.jtl</w:t>
      </w:r>
      <w:proofErr w:type="spellEnd"/>
    </w:p>
    <w:p w14:paraId="5C4F5FC2" w14:textId="77777777" w:rsidR="000D5454" w:rsidRDefault="00761830">
      <w:pPr>
        <w:ind w:left="720"/>
      </w:pPr>
      <w:r>
        <w:t>(-n: It specifies JMeter is to run in non-</w:t>
      </w:r>
      <w:proofErr w:type="spellStart"/>
      <w:r>
        <w:t>gui</w:t>
      </w:r>
      <w:proofErr w:type="spellEnd"/>
      <w:r>
        <w:t xml:space="preserve"> mode</w:t>
      </w:r>
    </w:p>
    <w:p w14:paraId="6C19868A" w14:textId="77777777" w:rsidR="000D5454" w:rsidRDefault="00761830">
      <w:pPr>
        <w:ind w:left="720"/>
      </w:pPr>
      <w:r>
        <w:t>-t: Name of JMX file that contains the Test Plan</w:t>
      </w:r>
    </w:p>
    <w:p w14:paraId="2A4B6002" w14:textId="77777777" w:rsidR="000D5454" w:rsidRDefault="00761830">
      <w:pPr>
        <w:ind w:left="720"/>
      </w:pPr>
      <w:r>
        <w:t>-l: Name of JTL(JMeter text logs) file to log results</w:t>
      </w:r>
    </w:p>
    <w:p w14:paraId="28AEFA94" w14:textId="77777777" w:rsidR="000D5454" w:rsidRDefault="00761830">
      <w:pPr>
        <w:ind w:left="720"/>
      </w:pPr>
      <w:r>
        <w:t>-j: Name of JMeter run log file )</w:t>
      </w:r>
    </w:p>
    <w:p w14:paraId="5BCFCF0A" w14:textId="77777777" w:rsidR="000D5454" w:rsidRDefault="00761830">
      <w:pPr>
        <w:numPr>
          <w:ilvl w:val="0"/>
          <w:numId w:val="4"/>
        </w:numPr>
      </w:pPr>
      <w:r>
        <w:t>Capture CPU performance data</w:t>
      </w:r>
    </w:p>
    <w:p w14:paraId="4E469337" w14:textId="5048518F" w:rsidR="000D5454" w:rsidRDefault="00761830" w:rsidP="007A3F3D">
      <w:pPr>
        <w:ind w:left="720"/>
      </w:pPr>
      <w:r>
        <w:t xml:space="preserve">Get the process id of process openmrs-standalone.jar, and then use </w:t>
      </w:r>
      <w:proofErr w:type="spellStart"/>
      <w:r>
        <w:rPr>
          <w:b/>
        </w:rPr>
        <w:t>psutil</w:t>
      </w:r>
      <w:proofErr w:type="spellEnd"/>
      <w:r>
        <w:t xml:space="preserve"> to capture CPU performance data. (Example </w:t>
      </w:r>
      <w:hyperlink r:id="rId28">
        <w:r>
          <w:rPr>
            <w:color w:val="1155CC"/>
            <w:u w:val="single"/>
          </w:rPr>
          <w:t>here</w:t>
        </w:r>
      </w:hyperlink>
      <w:r>
        <w:t>)</w:t>
      </w:r>
    </w:p>
    <w:sectPr w:rsidR="000D545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22C8"/>
    <w:multiLevelType w:val="multilevel"/>
    <w:tmpl w:val="02D8984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1554C7A"/>
    <w:multiLevelType w:val="multilevel"/>
    <w:tmpl w:val="539296B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5F952AD"/>
    <w:multiLevelType w:val="multilevel"/>
    <w:tmpl w:val="1862C18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9D90DC4"/>
    <w:multiLevelType w:val="multilevel"/>
    <w:tmpl w:val="8FA090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AC2F24"/>
    <w:multiLevelType w:val="multilevel"/>
    <w:tmpl w:val="81C276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10234A86"/>
    <w:multiLevelType w:val="multilevel"/>
    <w:tmpl w:val="75B87EE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109D1CBD"/>
    <w:multiLevelType w:val="multilevel"/>
    <w:tmpl w:val="602A82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F897570"/>
    <w:multiLevelType w:val="multilevel"/>
    <w:tmpl w:val="592414C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42450589"/>
    <w:multiLevelType w:val="multilevel"/>
    <w:tmpl w:val="2C842A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8B8715A"/>
    <w:multiLevelType w:val="multilevel"/>
    <w:tmpl w:val="A4747C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4E6F488C"/>
    <w:multiLevelType w:val="multilevel"/>
    <w:tmpl w:val="E6DC05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37865FA"/>
    <w:multiLevelType w:val="multilevel"/>
    <w:tmpl w:val="FBBE5F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8A920EE"/>
    <w:multiLevelType w:val="multilevel"/>
    <w:tmpl w:val="E14CB75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58E16DF1"/>
    <w:multiLevelType w:val="multilevel"/>
    <w:tmpl w:val="F51E2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3A8692F"/>
    <w:multiLevelType w:val="multilevel"/>
    <w:tmpl w:val="DC1C9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66A7591B"/>
    <w:multiLevelType w:val="multilevel"/>
    <w:tmpl w:val="475299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CD50143"/>
    <w:multiLevelType w:val="multilevel"/>
    <w:tmpl w:val="08AABF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7321C90"/>
    <w:multiLevelType w:val="multilevel"/>
    <w:tmpl w:val="E4C4DF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17"/>
  </w:num>
  <w:num w:numId="3">
    <w:abstractNumId w:val="13"/>
  </w:num>
  <w:num w:numId="4">
    <w:abstractNumId w:val="11"/>
  </w:num>
  <w:num w:numId="5">
    <w:abstractNumId w:val="5"/>
  </w:num>
  <w:num w:numId="6">
    <w:abstractNumId w:val="16"/>
  </w:num>
  <w:num w:numId="7">
    <w:abstractNumId w:val="0"/>
  </w:num>
  <w:num w:numId="8">
    <w:abstractNumId w:val="9"/>
  </w:num>
  <w:num w:numId="9">
    <w:abstractNumId w:val="12"/>
  </w:num>
  <w:num w:numId="10">
    <w:abstractNumId w:val="14"/>
  </w:num>
  <w:num w:numId="11">
    <w:abstractNumId w:val="4"/>
  </w:num>
  <w:num w:numId="12">
    <w:abstractNumId w:val="8"/>
  </w:num>
  <w:num w:numId="13">
    <w:abstractNumId w:val="15"/>
  </w:num>
  <w:num w:numId="14">
    <w:abstractNumId w:val="7"/>
  </w:num>
  <w:num w:numId="15">
    <w:abstractNumId w:val="10"/>
  </w:num>
  <w:num w:numId="16">
    <w:abstractNumId w:val="6"/>
  </w:num>
  <w:num w:numId="17">
    <w:abstractNumId w:val="2"/>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tLQ0NrYwMjIxtzBR0lEKTi0uzszPAykwrAUAqvgq3CwAAAA="/>
  </w:docVars>
  <w:rsids>
    <w:rsidRoot w:val="000D5454"/>
    <w:rsid w:val="00004E17"/>
    <w:rsid w:val="00022C89"/>
    <w:rsid w:val="000D5454"/>
    <w:rsid w:val="00147662"/>
    <w:rsid w:val="00285668"/>
    <w:rsid w:val="003B5349"/>
    <w:rsid w:val="003E57E9"/>
    <w:rsid w:val="004106DB"/>
    <w:rsid w:val="00411182"/>
    <w:rsid w:val="0043442A"/>
    <w:rsid w:val="00445E99"/>
    <w:rsid w:val="00761830"/>
    <w:rsid w:val="007A3F3D"/>
    <w:rsid w:val="007E4813"/>
    <w:rsid w:val="00823F32"/>
    <w:rsid w:val="008A50F5"/>
    <w:rsid w:val="008B376B"/>
    <w:rsid w:val="008E2FCA"/>
    <w:rsid w:val="008F5460"/>
    <w:rsid w:val="00A36F99"/>
    <w:rsid w:val="00A57836"/>
    <w:rsid w:val="00A57C46"/>
    <w:rsid w:val="00A702FD"/>
    <w:rsid w:val="00AC508A"/>
    <w:rsid w:val="00B155D2"/>
    <w:rsid w:val="00B322F9"/>
    <w:rsid w:val="00B80250"/>
    <w:rsid w:val="00B93786"/>
    <w:rsid w:val="00BC3D10"/>
    <w:rsid w:val="00C23741"/>
    <w:rsid w:val="00C6185C"/>
    <w:rsid w:val="00CC3846"/>
    <w:rsid w:val="00D532F1"/>
    <w:rsid w:val="00D536D5"/>
    <w:rsid w:val="00E146A3"/>
    <w:rsid w:val="00E708E9"/>
    <w:rsid w:val="00FA19FF"/>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939AF"/>
  <w15:docId w15:val="{82C135F2-3E26-7E43-B25F-70C31F03B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A36F99"/>
    <w:rPr>
      <w:color w:val="0000FF" w:themeColor="hyperlink"/>
      <w:u w:val="single"/>
    </w:rPr>
  </w:style>
  <w:style w:type="character" w:styleId="UnresolvedMention">
    <w:name w:val="Unresolved Mention"/>
    <w:basedOn w:val="DefaultParagraphFont"/>
    <w:uiPriority w:val="99"/>
    <w:semiHidden/>
    <w:unhideWhenUsed/>
    <w:rsid w:val="00A36F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3424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meter.apache.org/usermanual/index.html" TargetMode="Externa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jmeter.apache.org/usermanual" TargetMode="External"/><Relationship Id="rId12" Type="http://schemas.openxmlformats.org/officeDocument/2006/relationships/hyperlink" Target="https://drive.google.com/file/d/1omyNuAwlA3eo3B2oa3iwhxrLNJsUAyOM/view?usp=sharing" TargetMode="External"/><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hyperlink" Target="https://drive.google.com/file/d/10xiJ9K0In_MwYgBuOkPrWfuzrOXGfeI3/view?usp=sharing" TargetMode="Externa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rive.google.com/file/d/1M5jSbEH5sFBeqtPJLDLTL5wLZRB0evfz/view?usp=sharing" TargetMode="External"/><Relationship Id="rId24" Type="http://schemas.openxmlformats.org/officeDocument/2006/relationships/image" Target="media/image9.png"/><Relationship Id="rId5" Type="http://schemas.openxmlformats.org/officeDocument/2006/relationships/hyperlink" Target="https://openmrs.org/" TargetMode="External"/><Relationship Id="rId15" Type="http://schemas.openxmlformats.org/officeDocument/2006/relationships/image" Target="media/image3.png"/><Relationship Id="rId23" Type="http://schemas.openxmlformats.org/officeDocument/2006/relationships/hyperlink" Target="https://jmeter.apache.org/usermanual/test_plan.html" TargetMode="External"/><Relationship Id="rId28" Type="http://schemas.openxmlformats.org/officeDocument/2006/relationships/hyperlink" Target="https://github.com/shaoweiwang2010/SEII-load-testing-tutorial/blob/main/perfMonitor.py" TargetMode="External"/><Relationship Id="rId10" Type="http://schemas.openxmlformats.org/officeDocument/2006/relationships/hyperlink" Target="https://psutil.readthedocs.io/" TargetMode="External"/><Relationship Id="rId19" Type="http://schemas.openxmlformats.org/officeDocument/2006/relationships/hyperlink" Target="https://wiki.openmrs.org/display/docs/REST+Web+Service+Resources+in+OpenMRS+1.9" TargetMode="External"/><Relationship Id="rId4" Type="http://schemas.openxmlformats.org/officeDocument/2006/relationships/webSettings" Target="webSettings.xml"/><Relationship Id="rId9" Type="http://schemas.openxmlformats.org/officeDocument/2006/relationships/hyperlink" Target="https://hub.docker.com/editions/community/docker-ce-desktop-mac" TargetMode="External"/><Relationship Id="rId14" Type="http://schemas.openxmlformats.org/officeDocument/2006/relationships/hyperlink" Target="http://localhost:8081/openmrs"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8</TotalTime>
  <Pages>10</Pages>
  <Words>1865</Words>
  <Characters>10636</Characters>
  <Application>Microsoft Office Word</Application>
  <DocSecurity>0</DocSecurity>
  <Lines>88</Lines>
  <Paragraphs>24</Paragraphs>
  <ScaleCrop>false</ScaleCrop>
  <Company/>
  <LinksUpToDate>false</LinksUpToDate>
  <CharactersWithSpaces>1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ang Shaowei</cp:lastModifiedBy>
  <cp:revision>41</cp:revision>
  <dcterms:created xsi:type="dcterms:W3CDTF">2020-10-05T15:19:00Z</dcterms:created>
  <dcterms:modified xsi:type="dcterms:W3CDTF">2022-03-16T03:55:00Z</dcterms:modified>
</cp:coreProperties>
</file>